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FE210A" w:rsidRDefault="00FE210A" w:rsidP="00B36F01">
      <w:pPr>
        <w:spacing w:after="160" w:line="259" w:lineRule="auto"/>
        <w:jc w:val="right"/>
        <w:rPr>
          <w:rFonts w:asciiTheme="minorHAnsi" w:hAnsiTheme="minorHAnsi" w:cstheme="minorHAnsi"/>
          <w:b/>
          <w:bCs/>
          <w:szCs w:val="28"/>
          <w:rtl/>
          <w:lang w:bidi="ar-IQ"/>
        </w:rPr>
      </w:pPr>
      <w:r w:rsidRPr="00FE210A">
        <w:rPr>
          <w:rFonts w:asciiTheme="minorHAnsi" w:hAnsiTheme="minorHAnsi" w:cstheme="minorHAnsi"/>
          <w:b/>
          <w:bCs/>
          <w:noProof/>
          <w:szCs w:val="28"/>
          <w:rtl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C171A8C" wp14:editId="1D626ECA">
                <wp:simplePos x="0" y="0"/>
                <wp:positionH relativeFrom="margin">
                  <wp:posOffset>9253</wp:posOffset>
                </wp:positionH>
                <wp:positionV relativeFrom="paragraph">
                  <wp:posOffset>335824</wp:posOffset>
                </wp:positionV>
                <wp:extent cx="13672457" cy="751115"/>
                <wp:effectExtent l="0" t="0" r="24765" b="1143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72457" cy="7511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454DF9" w:rsidRPr="00B36F01" w:rsidRDefault="00454DF9" w:rsidP="00FE210A">
                            <w:pPr>
                              <w:spacing w:after="0" w:line="360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</w:pPr>
                            <w:r w:rsidRPr="00B36F0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   </w:t>
                            </w:r>
                            <w:r w:rsidRPr="00B36F01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جامعة القادسية                       </w:t>
                            </w:r>
                            <w:r w:rsidRPr="00B36F01"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B36F01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</w:t>
                            </w:r>
                            <w:r w:rsidRPr="00B36F01"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       </w:t>
                            </w:r>
                            <w:r w:rsidR="00B36F01" w:rsidRPr="00B36F01"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                                </w:t>
                            </w:r>
                            <w:r w:rsidRPr="00B36F01">
                              <w:rPr>
                                <w:rFonts w:asciiTheme="minorHAnsi" w:hAnsiTheme="minorHAnsi" w:cs="Times New Roman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بطاقة</w:t>
                            </w:r>
                            <w:r w:rsidRPr="00B36F01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B36F01">
                              <w:rPr>
                                <w:rFonts w:asciiTheme="minorHAnsi" w:hAnsiTheme="minorHAnsi" w:cs="Times New Roman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تسجيل طالب                                                                           </w:t>
                            </w:r>
                            <w:r w:rsidR="00B36F01" w:rsidRPr="00B36F01"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                    </w:t>
                            </w:r>
                            <w:r w:rsidRPr="00B36F01">
                              <w:rPr>
                                <w:rFonts w:asciiTheme="minorHAnsi" w:hAnsiTheme="minorHAnsi" w:cs="Times New Roman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>نسخة الطالب</w:t>
                            </w:r>
                          </w:p>
                          <w:p w:rsidR="00454DF9" w:rsidRPr="00B36F01" w:rsidRDefault="00454DF9" w:rsidP="00FE210A">
                            <w:pPr>
                              <w:spacing w:after="0" w:line="360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</w:pPr>
                            <w:r w:rsidRPr="00B36F01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>كلية</w:t>
                            </w:r>
                            <w:r w:rsidRPr="00B36F01"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</w:t>
                            </w:r>
                            <w:r w:rsidRPr="00B36F01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</w:t>
                            </w:r>
                            <w:r w:rsidRPr="00B36F01"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</w:t>
                            </w:r>
                            <w:r w:rsidR="00B36F01" w:rsidRPr="00B36F01"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                                    </w:t>
                            </w:r>
                            <w:r w:rsidRPr="00B36F01"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</w:t>
                            </w:r>
                            <w:r w:rsidRPr="00B36F01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للعام الدراسي </w:t>
                            </w:r>
                            <w:r w:rsidRPr="00B36F01"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</w:t>
                            </w:r>
                            <w:r w:rsidRPr="00B36F01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20 -   </w:t>
                            </w:r>
                            <w:r w:rsidRPr="00B36F01"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B36F01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20</w:t>
                            </w:r>
                            <w:r w:rsidRPr="00B36F01"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/ </w:t>
                            </w:r>
                            <w:r w:rsidRPr="00B36F01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الفصل </w:t>
                            </w:r>
                            <w:r w:rsidRPr="00B36F01">
                              <w:rPr>
                                <w:rFonts w:asciiTheme="minorHAnsi" w:hAnsiTheme="minorHAnsi" w:cs="Times New Roman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>الدراسي</w:t>
                            </w:r>
                          </w:p>
                          <w:p w:rsidR="00454DF9" w:rsidRPr="00B36F01" w:rsidRDefault="00454DF9" w:rsidP="00FE210A">
                            <w:pPr>
                              <w:rPr>
                                <w:sz w:val="28"/>
                                <w:szCs w:val="28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C171A8C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.75pt;margin-top:26.45pt;width:1076.55pt;height:59.1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" fillcolor="white [3201]" strokecolor="white [3212]" strokeweight=".5pt">
                <v:textbox>
                  <w:txbxContent>
                    <w:p w:rsidR="00454DF9" w:rsidRPr="00B36F01" w:rsidRDefault="00454DF9" w:rsidP="00FE210A">
                      <w:pPr>
                        <w:spacing w:after="0" w:line="360" w:lineRule="auto"/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</w:pPr>
                      <w:r w:rsidRPr="00B36F0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   </w:t>
                      </w:r>
                      <w:r w:rsidRPr="00B36F01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جامعة القادسية                       </w:t>
                      </w:r>
                      <w:r w:rsidRPr="00B36F01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B36F01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</w:t>
                      </w:r>
                      <w:r w:rsidRPr="00B36F01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       </w:t>
                      </w:r>
                      <w:r w:rsidR="00B36F01" w:rsidRPr="00B36F01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                                </w:t>
                      </w:r>
                      <w:r w:rsidRPr="00B36F01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بطاقة</w:t>
                      </w:r>
                      <w:r w:rsidRPr="00B36F01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B36F01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تسجيل طالب                                                                           </w:t>
                      </w:r>
                      <w:r w:rsidR="00B36F01" w:rsidRPr="00B36F01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                    </w:t>
                      </w:r>
                      <w:r w:rsidRPr="00B36F01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>نسخة الطالب</w:t>
                      </w:r>
                    </w:p>
                    <w:p w:rsidR="00454DF9" w:rsidRPr="00B36F01" w:rsidRDefault="00454DF9" w:rsidP="00FE210A">
                      <w:pPr>
                        <w:spacing w:after="0" w:line="360" w:lineRule="auto"/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</w:pPr>
                      <w:r w:rsidRPr="00B36F01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>كلية</w:t>
                      </w:r>
                      <w:r w:rsidRPr="00B36F01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</w:t>
                      </w:r>
                      <w:r w:rsidRPr="00B36F01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</w:t>
                      </w:r>
                      <w:r w:rsidRPr="00B36F01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</w:t>
                      </w:r>
                      <w:r w:rsidR="00B36F01" w:rsidRPr="00B36F01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                                    </w:t>
                      </w:r>
                      <w:r w:rsidRPr="00B36F01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</w:t>
                      </w:r>
                      <w:r w:rsidRPr="00B36F01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للعام الدراسي </w:t>
                      </w:r>
                      <w:r w:rsidRPr="00B36F01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</w:t>
                      </w:r>
                      <w:r w:rsidRPr="00B36F01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20 -   </w:t>
                      </w:r>
                      <w:r w:rsidRPr="00B36F01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B36F01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20</w:t>
                      </w:r>
                      <w:r w:rsidRPr="00B36F01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/ </w:t>
                      </w:r>
                      <w:r w:rsidRPr="00B36F01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الفصل </w:t>
                      </w:r>
                      <w:r w:rsidRPr="00B36F01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>الدراسي</w:t>
                      </w:r>
                    </w:p>
                    <w:p w:rsidR="00454DF9" w:rsidRPr="00B36F01" w:rsidRDefault="00454DF9" w:rsidP="00FE210A">
                      <w:pPr>
                        <w:rPr>
                          <w:sz w:val="28"/>
                          <w:szCs w:val="28"/>
                          <w:lang w:bidi="ar-IQ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FE210A">
        <w:rPr>
          <w:rFonts w:asciiTheme="minorHAnsi" w:hAnsiTheme="minorHAnsi" w:cs="Times New Roman"/>
          <w:b/>
          <w:bCs/>
          <w:szCs w:val="28"/>
          <w:rtl/>
          <w:lang w:bidi="ar-IQ"/>
        </w:rPr>
        <w:t>نموذج رقم</w:t>
      </w:r>
      <w:r w:rsidRPr="00FE210A">
        <w:rPr>
          <w:rFonts w:asciiTheme="minorHAnsi" w:hAnsiTheme="minorHAnsi" w:cstheme="minorHAnsi"/>
          <w:b/>
          <w:bCs/>
          <w:szCs w:val="28"/>
          <w:rtl/>
          <w:lang w:bidi="ar-IQ"/>
        </w:rPr>
        <w:t>(</w:t>
      </w:r>
      <w:r w:rsidR="00F05353">
        <w:rPr>
          <w:rFonts w:asciiTheme="minorHAnsi" w:hAnsiTheme="minorHAnsi" w:cstheme="minorHAnsi" w:hint="cs"/>
          <w:b/>
          <w:bCs/>
          <w:szCs w:val="28"/>
          <w:rtl/>
          <w:lang w:bidi="ar-IQ"/>
        </w:rPr>
        <w:t>7</w:t>
      </w:r>
      <w:r w:rsidR="000D0F39">
        <w:rPr>
          <w:rFonts w:asciiTheme="minorHAnsi" w:hAnsiTheme="minorHAnsi" w:cstheme="minorHAnsi" w:hint="cs"/>
          <w:b/>
          <w:bCs/>
          <w:szCs w:val="28"/>
          <w:rtl/>
          <w:lang w:bidi="ar-IQ"/>
        </w:rPr>
        <w:t>-</w:t>
      </w:r>
      <w:r w:rsidR="000D0F39">
        <w:rPr>
          <w:rFonts w:asciiTheme="minorHAnsi" w:hAnsiTheme="minorHAnsi" w:cs="Times New Roman" w:hint="cs"/>
          <w:b/>
          <w:bCs/>
          <w:szCs w:val="28"/>
          <w:rtl/>
          <w:lang w:bidi="ar-IQ"/>
        </w:rPr>
        <w:t>أ</w:t>
      </w:r>
      <w:r w:rsidRPr="00FE210A">
        <w:rPr>
          <w:rFonts w:asciiTheme="minorHAnsi" w:hAnsiTheme="minorHAnsi" w:cstheme="minorHAnsi"/>
          <w:b/>
          <w:bCs/>
          <w:szCs w:val="28"/>
          <w:rtl/>
          <w:lang w:bidi="ar-IQ"/>
        </w:rPr>
        <w:t>)</w:t>
      </w:r>
    </w:p>
    <w:p w:rsidR="00FE210A" w:rsidRDefault="00FE210A" w:rsidP="00FE210A">
      <w:pPr>
        <w:spacing w:after="160" w:line="259" w:lineRule="auto"/>
        <w:jc w:val="right"/>
        <w:rPr>
          <w:rFonts w:asciiTheme="minorHAnsi" w:hAnsiTheme="minorHAnsi" w:cstheme="minorHAnsi"/>
          <w:b/>
          <w:bCs/>
          <w:szCs w:val="28"/>
          <w:rtl/>
          <w:lang w:bidi="ar-IQ"/>
        </w:rPr>
      </w:pPr>
    </w:p>
    <w:p w:rsidR="00FE210A" w:rsidRPr="00FE210A" w:rsidRDefault="00FE210A" w:rsidP="00FE210A">
      <w:pPr>
        <w:spacing w:after="160" w:line="259" w:lineRule="auto"/>
        <w:jc w:val="right"/>
        <w:rPr>
          <w:rFonts w:asciiTheme="minorHAnsi" w:hAnsiTheme="minorHAnsi" w:cstheme="minorHAnsi"/>
          <w:rtl/>
        </w:rPr>
      </w:pPr>
    </w:p>
    <w:p w:rsidR="00FE210A" w:rsidRDefault="00FE210A">
      <w:pPr>
        <w:spacing w:after="0" w:line="259" w:lineRule="auto"/>
        <w:jc w:val="center"/>
        <w:rPr>
          <w:rFonts w:asciiTheme="minorHAnsi" w:hAnsiTheme="minorHAnsi" w:cstheme="minorHAnsi"/>
          <w:b/>
          <w:bCs/>
          <w:noProof/>
          <w:sz w:val="12"/>
          <w:szCs w:val="12"/>
          <w:rtl/>
        </w:rPr>
      </w:pPr>
    </w:p>
    <w:p w:rsidR="00B36F01" w:rsidRDefault="00B36F01">
      <w:pPr>
        <w:spacing w:after="0" w:line="259" w:lineRule="auto"/>
        <w:jc w:val="center"/>
        <w:rPr>
          <w:rFonts w:asciiTheme="minorHAnsi" w:hAnsiTheme="minorHAnsi" w:cstheme="minorHAnsi"/>
          <w:b/>
          <w:bCs/>
          <w:noProof/>
          <w:sz w:val="12"/>
          <w:szCs w:val="12"/>
          <w:rtl/>
        </w:rPr>
      </w:pPr>
    </w:p>
    <w:p w:rsidR="00B36F01" w:rsidRDefault="00B36F01">
      <w:pPr>
        <w:spacing w:after="0" w:line="259" w:lineRule="auto"/>
        <w:jc w:val="center"/>
        <w:rPr>
          <w:rFonts w:asciiTheme="minorHAnsi" w:hAnsiTheme="minorHAnsi" w:cstheme="minorHAnsi"/>
          <w:b/>
          <w:bCs/>
          <w:noProof/>
          <w:sz w:val="12"/>
          <w:szCs w:val="12"/>
          <w:rtl/>
        </w:rPr>
      </w:pPr>
    </w:p>
    <w:p w:rsidR="00B36F01" w:rsidRPr="00FE210A" w:rsidRDefault="00B36F01">
      <w:pPr>
        <w:spacing w:after="0" w:line="259" w:lineRule="auto"/>
        <w:jc w:val="center"/>
        <w:rPr>
          <w:rFonts w:asciiTheme="minorHAnsi" w:hAnsiTheme="minorHAnsi" w:cstheme="minorHAnsi"/>
          <w:b/>
          <w:bCs/>
          <w:noProof/>
          <w:sz w:val="12"/>
          <w:szCs w:val="12"/>
          <w:rtl/>
        </w:rPr>
      </w:pPr>
    </w:p>
    <w:tbl>
      <w:tblPr>
        <w:tblStyle w:val="a4"/>
        <w:bidiVisual/>
        <w:tblW w:w="20875" w:type="dxa"/>
        <w:jc w:val="center"/>
        <w:tblLook w:val="04A0" w:firstRow="1" w:lastRow="0" w:firstColumn="1" w:lastColumn="0" w:noHBand="0" w:noVBand="1"/>
      </w:tblPr>
      <w:tblGrid>
        <w:gridCol w:w="1877"/>
        <w:gridCol w:w="1293"/>
        <w:gridCol w:w="2126"/>
        <w:gridCol w:w="7371"/>
        <w:gridCol w:w="3260"/>
        <w:gridCol w:w="4938"/>
        <w:gridCol w:w="10"/>
      </w:tblGrid>
      <w:tr w:rsidR="00FE210A" w:rsidRPr="00FE210A" w:rsidTr="00B36F01">
        <w:trPr>
          <w:gridAfter w:val="1"/>
          <w:wAfter w:w="10" w:type="dxa"/>
          <w:jc w:val="center"/>
        </w:trPr>
        <w:tc>
          <w:tcPr>
            <w:tcW w:w="1877" w:type="dxa"/>
            <w:vAlign w:val="center"/>
          </w:tcPr>
          <w:p w:rsidR="00FE210A" w:rsidRPr="00FE210A" w:rsidRDefault="00FE210A" w:rsidP="00FE210A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أسم الطالب</w:t>
            </w:r>
            <w:r w:rsidR="00B36F01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 xml:space="preserve"> الرباعي</w:t>
            </w:r>
          </w:p>
        </w:tc>
        <w:tc>
          <w:tcPr>
            <w:tcW w:w="10790" w:type="dxa"/>
            <w:gridSpan w:val="3"/>
            <w:vAlign w:val="center"/>
          </w:tcPr>
          <w:p w:rsidR="00FE210A" w:rsidRPr="00FE210A" w:rsidRDefault="00FE210A" w:rsidP="00FE210A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</w:p>
        </w:tc>
        <w:tc>
          <w:tcPr>
            <w:tcW w:w="3260" w:type="dxa"/>
            <w:vAlign w:val="center"/>
          </w:tcPr>
          <w:p w:rsidR="00FE210A" w:rsidRPr="00FE210A" w:rsidRDefault="00FE210A" w:rsidP="00FE210A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الرقم الجامعي الموحد</w:t>
            </w:r>
          </w:p>
        </w:tc>
        <w:tc>
          <w:tcPr>
            <w:tcW w:w="4938" w:type="dxa"/>
            <w:vAlign w:val="center"/>
          </w:tcPr>
          <w:p w:rsidR="00FE210A" w:rsidRPr="00FE210A" w:rsidRDefault="00FE210A" w:rsidP="00FE210A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</w:p>
        </w:tc>
      </w:tr>
      <w:tr w:rsidR="00FE210A" w:rsidRPr="00FE210A" w:rsidTr="00B36F01">
        <w:trPr>
          <w:jc w:val="center"/>
        </w:trPr>
        <w:tc>
          <w:tcPr>
            <w:tcW w:w="1877" w:type="dxa"/>
            <w:vAlign w:val="center"/>
          </w:tcPr>
          <w:p w:rsidR="00FE210A" w:rsidRPr="00FE210A" w:rsidRDefault="00FE210A" w:rsidP="00FE210A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الشعبة</w:t>
            </w:r>
          </w:p>
        </w:tc>
        <w:tc>
          <w:tcPr>
            <w:tcW w:w="1293" w:type="dxa"/>
            <w:vAlign w:val="center"/>
          </w:tcPr>
          <w:p w:rsidR="00FE210A" w:rsidRPr="00FE210A" w:rsidRDefault="00FE210A" w:rsidP="00FE210A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</w:p>
        </w:tc>
        <w:tc>
          <w:tcPr>
            <w:tcW w:w="2126" w:type="dxa"/>
            <w:vAlign w:val="center"/>
          </w:tcPr>
          <w:p w:rsidR="00FE210A" w:rsidRPr="00FE210A" w:rsidRDefault="00FE210A" w:rsidP="00FE210A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القسم</w:t>
            </w:r>
          </w:p>
        </w:tc>
        <w:tc>
          <w:tcPr>
            <w:tcW w:w="7371" w:type="dxa"/>
            <w:vAlign w:val="center"/>
          </w:tcPr>
          <w:p w:rsidR="00FE210A" w:rsidRPr="00FE210A" w:rsidRDefault="00FE210A" w:rsidP="00FE210A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</w:p>
        </w:tc>
        <w:tc>
          <w:tcPr>
            <w:tcW w:w="3260" w:type="dxa"/>
            <w:vAlign w:val="center"/>
          </w:tcPr>
          <w:p w:rsidR="00FE210A" w:rsidRPr="00FE210A" w:rsidRDefault="00FE210A" w:rsidP="00FE210A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عدد الساعات المسجلة</w:t>
            </w:r>
          </w:p>
        </w:tc>
        <w:tc>
          <w:tcPr>
            <w:tcW w:w="4948" w:type="dxa"/>
            <w:gridSpan w:val="2"/>
            <w:vAlign w:val="center"/>
          </w:tcPr>
          <w:p w:rsidR="00FE210A" w:rsidRPr="00FE210A" w:rsidRDefault="00FE210A" w:rsidP="00FE210A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</w:p>
        </w:tc>
      </w:tr>
    </w:tbl>
    <w:p w:rsidR="00FE210A" w:rsidRPr="00FE210A" w:rsidRDefault="00FE210A">
      <w:pPr>
        <w:spacing w:after="0" w:line="259" w:lineRule="auto"/>
        <w:jc w:val="center"/>
        <w:rPr>
          <w:rFonts w:asciiTheme="minorHAnsi" w:hAnsiTheme="minorHAnsi" w:cstheme="minorHAnsi"/>
          <w:b/>
          <w:bCs/>
          <w:noProof/>
          <w:sz w:val="14"/>
          <w:szCs w:val="14"/>
          <w:rtl/>
        </w:rPr>
      </w:pPr>
    </w:p>
    <w:tbl>
      <w:tblPr>
        <w:tblStyle w:val="a4"/>
        <w:bidiVisual/>
        <w:tblW w:w="20822" w:type="dxa"/>
        <w:jc w:val="center"/>
        <w:tblLook w:val="04A0" w:firstRow="1" w:lastRow="0" w:firstColumn="1" w:lastColumn="0" w:noHBand="0" w:noVBand="1"/>
      </w:tblPr>
      <w:tblGrid>
        <w:gridCol w:w="469"/>
        <w:gridCol w:w="1738"/>
        <w:gridCol w:w="943"/>
        <w:gridCol w:w="918"/>
        <w:gridCol w:w="694"/>
        <w:gridCol w:w="783"/>
        <w:gridCol w:w="543"/>
        <w:gridCol w:w="610"/>
        <w:gridCol w:w="1553"/>
        <w:gridCol w:w="711"/>
        <w:gridCol w:w="1132"/>
        <w:gridCol w:w="849"/>
        <w:gridCol w:w="1838"/>
        <w:gridCol w:w="849"/>
        <w:gridCol w:w="1696"/>
        <w:gridCol w:w="3391"/>
        <w:gridCol w:w="2105"/>
      </w:tblGrid>
      <w:tr w:rsidR="00B36F01" w:rsidTr="00B36F01">
        <w:trPr>
          <w:trHeight w:val="366"/>
          <w:jc w:val="center"/>
        </w:trPr>
        <w:tc>
          <w:tcPr>
            <w:tcW w:w="469" w:type="dxa"/>
            <w:vMerge w:val="restart"/>
            <w:vAlign w:val="center"/>
          </w:tcPr>
          <w:p w:rsidR="0088433A" w:rsidRPr="002B4B7E" w:rsidRDefault="0088433A" w:rsidP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ت</w:t>
            </w:r>
          </w:p>
        </w:tc>
        <w:tc>
          <w:tcPr>
            <w:tcW w:w="1742" w:type="dxa"/>
            <w:vMerge w:val="restart"/>
            <w:vAlign w:val="center"/>
          </w:tcPr>
          <w:p w:rsidR="0088433A" w:rsidRPr="002B4B7E" w:rsidRDefault="0088433A" w:rsidP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رقم المقرر</w:t>
            </w:r>
          </w:p>
        </w:tc>
        <w:tc>
          <w:tcPr>
            <w:tcW w:w="943" w:type="dxa"/>
            <w:vMerge w:val="restart"/>
            <w:vAlign w:val="center"/>
          </w:tcPr>
          <w:p w:rsidR="0088433A" w:rsidRPr="002B4B7E" w:rsidRDefault="0088433A" w:rsidP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عدد الوحدات</w:t>
            </w:r>
          </w:p>
        </w:tc>
        <w:tc>
          <w:tcPr>
            <w:tcW w:w="918" w:type="dxa"/>
            <w:vMerge w:val="restart"/>
            <w:vAlign w:val="center"/>
          </w:tcPr>
          <w:p w:rsidR="0088433A" w:rsidRPr="002B4B7E" w:rsidRDefault="0088433A" w:rsidP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رقم المحاولة</w:t>
            </w:r>
          </w:p>
        </w:tc>
        <w:tc>
          <w:tcPr>
            <w:tcW w:w="2024" w:type="dxa"/>
            <w:gridSpan w:val="3"/>
            <w:vAlign w:val="center"/>
          </w:tcPr>
          <w:p w:rsidR="0088433A" w:rsidRPr="002B4B7E" w:rsidRDefault="0088433A" w:rsidP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الاحد</w:t>
            </w:r>
          </w:p>
        </w:tc>
        <w:tc>
          <w:tcPr>
            <w:tcW w:w="2124" w:type="dxa"/>
            <w:gridSpan w:val="2"/>
            <w:vAlign w:val="center"/>
          </w:tcPr>
          <w:p w:rsidR="0088433A" w:rsidRPr="002B4B7E" w:rsidRDefault="0088433A" w:rsidP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الاثنين</w:t>
            </w:r>
          </w:p>
        </w:tc>
        <w:tc>
          <w:tcPr>
            <w:tcW w:w="1845" w:type="dxa"/>
            <w:gridSpan w:val="2"/>
            <w:vAlign w:val="center"/>
          </w:tcPr>
          <w:p w:rsidR="0088433A" w:rsidRPr="002B4B7E" w:rsidRDefault="0088433A" w:rsidP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الثلاثاء</w:t>
            </w:r>
          </w:p>
        </w:tc>
        <w:tc>
          <w:tcPr>
            <w:tcW w:w="2693" w:type="dxa"/>
            <w:gridSpan w:val="2"/>
            <w:vAlign w:val="center"/>
          </w:tcPr>
          <w:p w:rsidR="0088433A" w:rsidRPr="002B4B7E" w:rsidRDefault="0088433A" w:rsidP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الاربعاء</w:t>
            </w:r>
          </w:p>
        </w:tc>
        <w:tc>
          <w:tcPr>
            <w:tcW w:w="2551" w:type="dxa"/>
            <w:gridSpan w:val="2"/>
            <w:vAlign w:val="center"/>
          </w:tcPr>
          <w:p w:rsidR="0088433A" w:rsidRPr="002B4B7E" w:rsidRDefault="0088433A" w:rsidP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الخميس</w:t>
            </w:r>
          </w:p>
        </w:tc>
        <w:tc>
          <w:tcPr>
            <w:tcW w:w="3402" w:type="dxa"/>
            <w:vMerge w:val="restart"/>
            <w:vAlign w:val="center"/>
          </w:tcPr>
          <w:p w:rsidR="0088433A" w:rsidRPr="002B4B7E" w:rsidRDefault="0088433A" w:rsidP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تدريسي المقرر</w:t>
            </w:r>
          </w:p>
        </w:tc>
        <w:tc>
          <w:tcPr>
            <w:tcW w:w="2111" w:type="dxa"/>
            <w:vMerge w:val="restart"/>
            <w:vAlign w:val="center"/>
          </w:tcPr>
          <w:p w:rsidR="0088433A" w:rsidRPr="002B4B7E" w:rsidRDefault="0088433A" w:rsidP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توقيعه</w:t>
            </w:r>
          </w:p>
        </w:tc>
      </w:tr>
      <w:tr w:rsidR="00B36F01" w:rsidTr="00B36F01">
        <w:trPr>
          <w:trHeight w:val="366"/>
          <w:jc w:val="center"/>
        </w:trPr>
        <w:tc>
          <w:tcPr>
            <w:tcW w:w="469" w:type="dxa"/>
            <w:vMerge/>
            <w:vAlign w:val="center"/>
          </w:tcPr>
          <w:p w:rsidR="0088433A" w:rsidRDefault="0088433A" w:rsidP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42" w:type="dxa"/>
            <w:vMerge/>
            <w:vAlign w:val="center"/>
          </w:tcPr>
          <w:p w:rsidR="0088433A" w:rsidRDefault="0088433A" w:rsidP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43" w:type="dxa"/>
            <w:vMerge/>
            <w:vAlign w:val="center"/>
          </w:tcPr>
          <w:p w:rsidR="0088433A" w:rsidRDefault="0088433A" w:rsidP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18" w:type="dxa"/>
            <w:vMerge/>
            <w:vAlign w:val="center"/>
          </w:tcPr>
          <w:p w:rsidR="0088433A" w:rsidRDefault="0088433A" w:rsidP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94" w:type="dxa"/>
            <w:vAlign w:val="center"/>
          </w:tcPr>
          <w:p w:rsidR="0088433A" w:rsidRPr="00FE210A" w:rsidRDefault="00B36F01" w:rsidP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قاعة</w:t>
            </w:r>
          </w:p>
        </w:tc>
        <w:tc>
          <w:tcPr>
            <w:tcW w:w="1330" w:type="dxa"/>
            <w:gridSpan w:val="2"/>
            <w:vAlign w:val="center"/>
          </w:tcPr>
          <w:p w:rsidR="0088433A" w:rsidRPr="00FE210A" w:rsidRDefault="0088433A" w:rsidP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وقت</w:t>
            </w:r>
          </w:p>
        </w:tc>
        <w:tc>
          <w:tcPr>
            <w:tcW w:w="567" w:type="dxa"/>
            <w:vAlign w:val="center"/>
          </w:tcPr>
          <w:p w:rsidR="0088433A" w:rsidRPr="00FE210A" w:rsidRDefault="00B36F01" w:rsidP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قاعة</w:t>
            </w:r>
          </w:p>
        </w:tc>
        <w:tc>
          <w:tcPr>
            <w:tcW w:w="1557" w:type="dxa"/>
            <w:vAlign w:val="center"/>
          </w:tcPr>
          <w:p w:rsidR="0088433A" w:rsidRPr="00FE210A" w:rsidRDefault="0088433A" w:rsidP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وقت</w:t>
            </w:r>
          </w:p>
        </w:tc>
        <w:tc>
          <w:tcPr>
            <w:tcW w:w="711" w:type="dxa"/>
            <w:vAlign w:val="center"/>
          </w:tcPr>
          <w:p w:rsidR="0088433A" w:rsidRPr="00FE210A" w:rsidRDefault="00B36F01" w:rsidP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قاعة</w:t>
            </w:r>
          </w:p>
        </w:tc>
        <w:tc>
          <w:tcPr>
            <w:tcW w:w="1134" w:type="dxa"/>
            <w:vAlign w:val="center"/>
          </w:tcPr>
          <w:p w:rsidR="0088433A" w:rsidRPr="00FE210A" w:rsidRDefault="0088433A" w:rsidP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وقت</w:t>
            </w:r>
          </w:p>
        </w:tc>
        <w:tc>
          <w:tcPr>
            <w:tcW w:w="850" w:type="dxa"/>
            <w:vAlign w:val="center"/>
          </w:tcPr>
          <w:p w:rsidR="0088433A" w:rsidRPr="00FE210A" w:rsidRDefault="00B36F01" w:rsidP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قاعة</w:t>
            </w:r>
          </w:p>
        </w:tc>
        <w:tc>
          <w:tcPr>
            <w:tcW w:w="1843" w:type="dxa"/>
            <w:vAlign w:val="center"/>
          </w:tcPr>
          <w:p w:rsidR="0088433A" w:rsidRPr="00FE210A" w:rsidRDefault="0088433A" w:rsidP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وقت</w:t>
            </w:r>
          </w:p>
        </w:tc>
        <w:tc>
          <w:tcPr>
            <w:tcW w:w="850" w:type="dxa"/>
            <w:vAlign w:val="center"/>
          </w:tcPr>
          <w:p w:rsidR="0088433A" w:rsidRPr="00FE210A" w:rsidRDefault="00B36F01" w:rsidP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قاعة</w:t>
            </w:r>
          </w:p>
        </w:tc>
        <w:tc>
          <w:tcPr>
            <w:tcW w:w="1701" w:type="dxa"/>
            <w:vAlign w:val="center"/>
          </w:tcPr>
          <w:p w:rsidR="0088433A" w:rsidRPr="00FE210A" w:rsidRDefault="0088433A" w:rsidP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وقت</w:t>
            </w:r>
          </w:p>
        </w:tc>
        <w:tc>
          <w:tcPr>
            <w:tcW w:w="3402" w:type="dxa"/>
            <w:vMerge/>
            <w:vAlign w:val="center"/>
          </w:tcPr>
          <w:p w:rsidR="0088433A" w:rsidRDefault="0088433A" w:rsidP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11" w:type="dxa"/>
            <w:vMerge/>
            <w:vAlign w:val="center"/>
          </w:tcPr>
          <w:p w:rsidR="0088433A" w:rsidRDefault="0088433A" w:rsidP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B36F01" w:rsidTr="00E14A88">
        <w:trPr>
          <w:trHeight w:val="915"/>
          <w:jc w:val="center"/>
        </w:trPr>
        <w:tc>
          <w:tcPr>
            <w:tcW w:w="469" w:type="dxa"/>
          </w:tcPr>
          <w:p w:rsidR="0088433A" w:rsidRDefault="0088433A" w:rsidP="00FE210A">
            <w:pPr>
              <w:spacing w:after="0" w:line="360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1</w:t>
            </w:r>
          </w:p>
        </w:tc>
        <w:tc>
          <w:tcPr>
            <w:tcW w:w="1742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43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18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94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330" w:type="dxa"/>
            <w:gridSpan w:val="2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567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7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11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134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43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11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B36F01" w:rsidTr="00E14A88">
        <w:trPr>
          <w:trHeight w:val="915"/>
          <w:jc w:val="center"/>
        </w:trPr>
        <w:tc>
          <w:tcPr>
            <w:tcW w:w="469" w:type="dxa"/>
          </w:tcPr>
          <w:p w:rsidR="0088433A" w:rsidRDefault="0088433A" w:rsidP="00FE210A">
            <w:pPr>
              <w:spacing w:after="0" w:line="360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2</w:t>
            </w:r>
          </w:p>
        </w:tc>
        <w:tc>
          <w:tcPr>
            <w:tcW w:w="1742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43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18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94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330" w:type="dxa"/>
            <w:gridSpan w:val="2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567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7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11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134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43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11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B36F01" w:rsidTr="00E14A88">
        <w:trPr>
          <w:trHeight w:val="915"/>
          <w:jc w:val="center"/>
        </w:trPr>
        <w:tc>
          <w:tcPr>
            <w:tcW w:w="469" w:type="dxa"/>
          </w:tcPr>
          <w:p w:rsidR="0088433A" w:rsidRDefault="0088433A" w:rsidP="00FE210A">
            <w:pPr>
              <w:spacing w:after="0" w:line="360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3</w:t>
            </w:r>
          </w:p>
        </w:tc>
        <w:tc>
          <w:tcPr>
            <w:tcW w:w="1742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43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18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94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330" w:type="dxa"/>
            <w:gridSpan w:val="2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567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7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11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134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43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11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B36F01" w:rsidTr="00E14A88">
        <w:trPr>
          <w:trHeight w:val="915"/>
          <w:jc w:val="center"/>
        </w:trPr>
        <w:tc>
          <w:tcPr>
            <w:tcW w:w="469" w:type="dxa"/>
          </w:tcPr>
          <w:p w:rsidR="0088433A" w:rsidRDefault="0088433A" w:rsidP="00FE210A">
            <w:pPr>
              <w:spacing w:after="0" w:line="360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4</w:t>
            </w:r>
          </w:p>
        </w:tc>
        <w:tc>
          <w:tcPr>
            <w:tcW w:w="1742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43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18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94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330" w:type="dxa"/>
            <w:gridSpan w:val="2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567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7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11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134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43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11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B36F01" w:rsidTr="00E14A88">
        <w:trPr>
          <w:trHeight w:val="915"/>
          <w:jc w:val="center"/>
        </w:trPr>
        <w:tc>
          <w:tcPr>
            <w:tcW w:w="469" w:type="dxa"/>
          </w:tcPr>
          <w:p w:rsidR="0088433A" w:rsidRDefault="0088433A" w:rsidP="00FE210A">
            <w:pPr>
              <w:spacing w:after="0" w:line="360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5</w:t>
            </w:r>
          </w:p>
        </w:tc>
        <w:tc>
          <w:tcPr>
            <w:tcW w:w="1742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43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18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94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330" w:type="dxa"/>
            <w:gridSpan w:val="2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567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7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11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134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43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11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B36F01" w:rsidTr="00E14A88">
        <w:trPr>
          <w:trHeight w:val="915"/>
          <w:jc w:val="center"/>
        </w:trPr>
        <w:tc>
          <w:tcPr>
            <w:tcW w:w="469" w:type="dxa"/>
          </w:tcPr>
          <w:p w:rsidR="0088433A" w:rsidRDefault="0088433A" w:rsidP="00FE210A">
            <w:pPr>
              <w:spacing w:after="0" w:line="360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6</w:t>
            </w:r>
          </w:p>
        </w:tc>
        <w:tc>
          <w:tcPr>
            <w:tcW w:w="1742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43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18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94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330" w:type="dxa"/>
            <w:gridSpan w:val="2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567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7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11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134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43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11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B36F01" w:rsidTr="00E14A88">
        <w:trPr>
          <w:trHeight w:val="915"/>
          <w:jc w:val="center"/>
        </w:trPr>
        <w:tc>
          <w:tcPr>
            <w:tcW w:w="469" w:type="dxa"/>
          </w:tcPr>
          <w:p w:rsidR="0088433A" w:rsidRDefault="0088433A" w:rsidP="00FE210A">
            <w:pPr>
              <w:spacing w:after="0" w:line="360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7</w:t>
            </w:r>
          </w:p>
        </w:tc>
        <w:tc>
          <w:tcPr>
            <w:tcW w:w="1742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43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18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94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330" w:type="dxa"/>
            <w:gridSpan w:val="2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567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7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11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134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43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11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B36F01" w:rsidTr="00E14A88">
        <w:trPr>
          <w:trHeight w:val="915"/>
          <w:jc w:val="center"/>
        </w:trPr>
        <w:tc>
          <w:tcPr>
            <w:tcW w:w="469" w:type="dxa"/>
          </w:tcPr>
          <w:p w:rsidR="0088433A" w:rsidRDefault="0088433A" w:rsidP="00FE210A">
            <w:pPr>
              <w:spacing w:after="0" w:line="360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8</w:t>
            </w:r>
          </w:p>
        </w:tc>
        <w:tc>
          <w:tcPr>
            <w:tcW w:w="1742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43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18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94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330" w:type="dxa"/>
            <w:gridSpan w:val="2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567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7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11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134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43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11" w:type="dxa"/>
          </w:tcPr>
          <w:p w:rsidR="0088433A" w:rsidRDefault="0088433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FE210A" w:rsidTr="00B36F01">
        <w:trPr>
          <w:trHeight w:val="970"/>
          <w:jc w:val="center"/>
        </w:trPr>
        <w:tc>
          <w:tcPr>
            <w:tcW w:w="2211" w:type="dxa"/>
            <w:gridSpan w:val="2"/>
            <w:vAlign w:val="center"/>
          </w:tcPr>
          <w:p w:rsidR="00FE210A" w:rsidRPr="002B4B7E" w:rsidRDefault="00B950D2" w:rsidP="00FE210A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 xml:space="preserve">مجموع </w:t>
            </w:r>
            <w:r w:rsidR="00FE210A"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عدد الوحدات</w:t>
            </w:r>
            <w:r>
              <w:rPr>
                <w:rFonts w:asciiTheme="minorHAnsi" w:hAnsiTheme="minorHAnsi" w:cstheme="minorHAnsi" w:hint="cs"/>
                <w:b/>
                <w:bCs/>
                <w:noProof/>
                <w:sz w:val="24"/>
                <w:szCs w:val="24"/>
                <w:rtl/>
              </w:rPr>
              <w:t>:</w:t>
            </w:r>
          </w:p>
        </w:tc>
        <w:tc>
          <w:tcPr>
            <w:tcW w:w="3340" w:type="dxa"/>
            <w:gridSpan w:val="4"/>
            <w:tcBorders>
              <w:right w:val="nil"/>
            </w:tcBorders>
          </w:tcPr>
          <w:p w:rsidR="00FE210A" w:rsidRPr="002B4B7E" w:rsidRDefault="00FE210A" w:rsidP="00FE210A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</w:p>
        </w:tc>
        <w:tc>
          <w:tcPr>
            <w:tcW w:w="4514" w:type="dxa"/>
            <w:gridSpan w:val="5"/>
            <w:tcBorders>
              <w:left w:val="nil"/>
              <w:right w:val="nil"/>
            </w:tcBorders>
            <w:vAlign w:val="center"/>
          </w:tcPr>
          <w:p w:rsidR="00FE210A" w:rsidRPr="002B4B7E" w:rsidRDefault="00FE210A" w:rsidP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</w:p>
        </w:tc>
        <w:tc>
          <w:tcPr>
            <w:tcW w:w="10757" w:type="dxa"/>
            <w:gridSpan w:val="6"/>
            <w:tcBorders>
              <w:left w:val="nil"/>
            </w:tcBorders>
          </w:tcPr>
          <w:p w:rsidR="00FE210A" w:rsidRDefault="00FE210A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</w:tbl>
    <w:p w:rsidR="00FE210A" w:rsidRPr="00FE210A" w:rsidRDefault="00FE210A" w:rsidP="00FE210A">
      <w:pPr>
        <w:spacing w:after="0" w:line="259" w:lineRule="auto"/>
        <w:rPr>
          <w:rFonts w:asciiTheme="minorHAnsi" w:hAnsiTheme="minorHAnsi" w:cstheme="minorHAnsi"/>
          <w:b/>
          <w:bCs/>
          <w:noProof/>
          <w:rtl/>
        </w:rPr>
      </w:pPr>
    </w:p>
    <w:p w:rsidR="00E14A88" w:rsidRDefault="00E14A88" w:rsidP="00020C63">
      <w:pPr>
        <w:spacing w:after="0" w:line="259" w:lineRule="auto"/>
        <w:ind w:firstLine="704"/>
        <w:rPr>
          <w:rFonts w:asciiTheme="minorHAnsi" w:hAnsiTheme="minorHAnsi" w:cstheme="minorHAnsi"/>
          <w:b/>
          <w:bCs/>
          <w:noProof/>
          <w:sz w:val="28"/>
          <w:szCs w:val="28"/>
          <w:rtl/>
        </w:rPr>
      </w:pPr>
    </w:p>
    <w:p w:rsidR="00FE210A" w:rsidRPr="002B4B7E" w:rsidRDefault="00FE210A" w:rsidP="00020C63">
      <w:pPr>
        <w:spacing w:after="0" w:line="259" w:lineRule="auto"/>
        <w:ind w:firstLine="704"/>
        <w:rPr>
          <w:rFonts w:asciiTheme="minorHAnsi" w:hAnsiTheme="minorHAnsi" w:cstheme="minorHAnsi"/>
          <w:b/>
          <w:bCs/>
          <w:noProof/>
          <w:sz w:val="28"/>
          <w:szCs w:val="28"/>
          <w:rtl/>
        </w:rPr>
      </w:pPr>
      <w:r w:rsidRPr="002B4B7E"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أسم المشرف </w:t>
      </w:r>
      <w:r w:rsidRPr="002B4B7E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>:</w:t>
      </w:r>
      <w:r w:rsidRPr="002B4B7E">
        <w:rPr>
          <w:rFonts w:asciiTheme="minorHAnsi" w:hAnsiTheme="minorHAnsi" w:cstheme="minorHAnsi"/>
          <w:b/>
          <w:bCs/>
          <w:noProof/>
          <w:sz w:val="28"/>
          <w:szCs w:val="28"/>
          <w:rtl/>
        </w:rPr>
        <w:tab/>
      </w:r>
      <w:r w:rsidRPr="002B4B7E">
        <w:rPr>
          <w:rFonts w:asciiTheme="minorHAnsi" w:hAnsiTheme="minorHAnsi" w:cstheme="minorHAnsi"/>
          <w:b/>
          <w:bCs/>
          <w:noProof/>
          <w:sz w:val="28"/>
          <w:szCs w:val="28"/>
          <w:rtl/>
        </w:rPr>
        <w:tab/>
      </w:r>
      <w:r w:rsidRPr="002B4B7E">
        <w:rPr>
          <w:rFonts w:asciiTheme="minorHAnsi" w:hAnsiTheme="minorHAnsi" w:cstheme="minorHAnsi"/>
          <w:b/>
          <w:bCs/>
          <w:noProof/>
          <w:sz w:val="28"/>
          <w:szCs w:val="28"/>
          <w:rtl/>
        </w:rPr>
        <w:tab/>
      </w:r>
      <w:r w:rsidR="00B950D2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     </w:t>
      </w:r>
      <w:r w:rsidR="00E14A88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                                                     </w:t>
      </w:r>
      <w:r w:rsidR="00B950D2"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                  أسم</w:t>
      </w:r>
      <w:r w:rsidR="00B950D2" w:rsidRPr="00B950D2"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 الطالب</w:t>
      </w:r>
      <w:r w:rsidRPr="002B4B7E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                   </w:t>
      </w:r>
      <w:r w:rsidR="00B950D2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</w:t>
      </w:r>
      <w:r w:rsidRPr="002B4B7E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</w:t>
      </w:r>
      <w:r w:rsidR="00E14A88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    </w:t>
      </w:r>
      <w:r w:rsidRPr="002B4B7E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</w:t>
      </w:r>
      <w:r w:rsidR="00B950D2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</w:t>
      </w:r>
      <w:r w:rsidRPr="002B4B7E"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    أسم مسؤول التسجيل</w:t>
      </w:r>
      <w:r w:rsidRPr="002B4B7E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>:</w:t>
      </w:r>
    </w:p>
    <w:p w:rsidR="00E14A88" w:rsidRDefault="00E14A88" w:rsidP="00020C63">
      <w:pPr>
        <w:spacing w:after="0" w:line="259" w:lineRule="auto"/>
        <w:ind w:firstLine="704"/>
        <w:rPr>
          <w:rFonts w:asciiTheme="minorHAnsi" w:hAnsiTheme="minorHAnsi" w:cstheme="minorHAnsi"/>
          <w:b/>
          <w:bCs/>
          <w:noProof/>
          <w:sz w:val="28"/>
          <w:szCs w:val="28"/>
          <w:rtl/>
        </w:rPr>
      </w:pP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    </w:t>
      </w:r>
    </w:p>
    <w:p w:rsidR="00FE210A" w:rsidRDefault="00B950D2" w:rsidP="00020C63">
      <w:pPr>
        <w:spacing w:after="0" w:line="259" w:lineRule="auto"/>
        <w:ind w:firstLine="704"/>
        <w:rPr>
          <w:rFonts w:asciiTheme="minorHAnsi" w:hAnsiTheme="minorHAnsi" w:cstheme="minorHAnsi"/>
          <w:b/>
          <w:bCs/>
          <w:noProof/>
          <w:sz w:val="28"/>
          <w:szCs w:val="28"/>
          <w:rtl/>
        </w:rPr>
      </w:pP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</w:t>
      </w:r>
      <w:r w:rsidR="00FE210A" w:rsidRPr="002B4B7E"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التــــــوقـــــيع </w:t>
      </w:r>
      <w:r w:rsidR="00FE210A" w:rsidRPr="002B4B7E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:                        </w:t>
      </w: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   </w:t>
      </w:r>
      <w:r w:rsidR="00E14A88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                                                      </w:t>
      </w:r>
      <w:r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                           التوقيع</w:t>
      </w: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>:</w:t>
      </w:r>
      <w:r w:rsidR="00FE210A" w:rsidRPr="002B4B7E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</w:t>
      </w:r>
      <w:r w:rsidR="00E14A88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     </w:t>
      </w:r>
      <w:r w:rsidR="00FE210A" w:rsidRPr="002B4B7E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                                   </w:t>
      </w: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</w:t>
      </w:r>
      <w:r w:rsidR="00FE210A" w:rsidRPr="002B4B7E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</w:t>
      </w:r>
      <w:r w:rsidR="00FE210A" w:rsidRPr="002B4B7E"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       التـــــوقــــــيع </w:t>
      </w:r>
      <w:r w:rsidR="00FE210A" w:rsidRPr="002B4B7E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>:</w:t>
      </w:r>
    </w:p>
    <w:p w:rsidR="000D0F39" w:rsidRDefault="000D0F39" w:rsidP="000D0F39">
      <w:pPr>
        <w:spacing w:after="160" w:line="259" w:lineRule="auto"/>
        <w:jc w:val="right"/>
        <w:rPr>
          <w:rFonts w:asciiTheme="minorHAnsi" w:hAnsiTheme="minorHAnsi" w:cstheme="minorHAnsi"/>
          <w:b/>
          <w:bCs/>
          <w:szCs w:val="28"/>
          <w:rtl/>
          <w:lang w:bidi="ar-IQ"/>
        </w:rPr>
      </w:pPr>
      <w:r w:rsidRPr="00FE210A">
        <w:rPr>
          <w:rFonts w:asciiTheme="minorHAnsi" w:hAnsiTheme="minorHAnsi" w:cstheme="minorHAnsi"/>
          <w:b/>
          <w:bCs/>
          <w:noProof/>
          <w:szCs w:val="28"/>
          <w:rtl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F8E8046" wp14:editId="08DBB76E">
                <wp:simplePos x="0" y="0"/>
                <wp:positionH relativeFrom="margin">
                  <wp:posOffset>281395</wp:posOffset>
                </wp:positionH>
                <wp:positionV relativeFrom="paragraph">
                  <wp:posOffset>335824</wp:posOffset>
                </wp:positionV>
                <wp:extent cx="13356227" cy="693420"/>
                <wp:effectExtent l="0" t="0" r="17145" b="1143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56227" cy="6934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454DF9" w:rsidRPr="00FE210A" w:rsidRDefault="00454DF9" w:rsidP="000D0F39">
                            <w:pPr>
                              <w:spacing w:after="0" w:line="360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rtl/>
                                <w:lang w:bidi="ar-IQ"/>
                              </w:rPr>
                              <w:t xml:space="preserve">      </w:t>
                            </w:r>
                            <w:r w:rsidRPr="005A24E2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جامعة القادسية                     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</w:t>
                            </w:r>
                            <w:r w:rsidR="00233AAD"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                              </w:t>
                            </w:r>
                            <w:r>
                              <w:rPr>
                                <w:rFonts w:asciiTheme="minorHAnsi" w:hAnsiTheme="minorHAnsi" w:cs="Times New Roman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بطاقة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FE210A">
                              <w:rPr>
                                <w:rFonts w:asciiTheme="minorHAnsi" w:hAnsiTheme="minorHAnsi" w:cs="Times New Roman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>تسجيل طالب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                                                </w:t>
                            </w:r>
                            <w:r w:rsidR="00233AAD"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               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</w:t>
                            </w:r>
                            <w:r>
                              <w:rPr>
                                <w:rFonts w:asciiTheme="minorHAnsi" w:hAnsiTheme="minorHAnsi" w:cs="Times New Roman" w:hint="cs"/>
                                <w:b/>
                                <w:bCs/>
                                <w:noProof/>
                                <w:rtl/>
                              </w:rPr>
                              <w:t>نسخة المشرف</w:t>
                            </w:r>
                          </w:p>
                          <w:p w:rsidR="00454DF9" w:rsidRPr="005A24E2" w:rsidRDefault="00454DF9" w:rsidP="000D0F39">
                            <w:pPr>
                              <w:spacing w:after="0" w:line="360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</w:pPr>
                            <w:r w:rsidRPr="005A24E2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>كلية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</w:t>
                            </w:r>
                            <w:r w:rsidR="00233AAD"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                            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</w:t>
                            </w:r>
                            <w:r w:rsidRPr="005A24E2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للعام الدراسي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20 - 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20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/ </w:t>
                            </w:r>
                            <w:r w:rsidRPr="005A24E2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الفصل </w:t>
                            </w:r>
                            <w:r>
                              <w:rPr>
                                <w:rFonts w:asciiTheme="minorHAnsi" w:hAnsiTheme="minorHAnsi" w:cs="Times New Roman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>الدراسي</w:t>
                            </w:r>
                          </w:p>
                          <w:p w:rsidR="00454DF9" w:rsidRDefault="00454DF9" w:rsidP="000D0F39"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F8E8046" id="Text Box 13" o:spid="_x0000_s1027" type="#_x0000_t202" style="position:absolute;margin-left:22.15pt;margin-top:26.45pt;width:1051.65pt;height:54.6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" fillcolor="white [3201]" strokecolor="white [3212]" strokeweight=".5pt">
                <v:textbox>
                  <w:txbxContent>
                    <w:p w:rsidR="00454DF9" w:rsidRPr="00FE210A" w:rsidRDefault="00454DF9" w:rsidP="000D0F39">
                      <w:pPr>
                        <w:spacing w:after="0" w:line="360" w:lineRule="auto"/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b/>
                          <w:bCs/>
                          <w:sz w:val="20"/>
                          <w:rtl/>
                          <w:lang w:bidi="ar-IQ"/>
                        </w:rPr>
                        <w:t xml:space="preserve">    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جامعة القادسية                    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</w:t>
                      </w:r>
                      <w:r w:rsidR="00233AAD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                           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بطاقة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FE210A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>تسجيل طالب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                                                </w:t>
                      </w:r>
                      <w:r w:rsidR="00233AAD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              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rtl/>
                        </w:rPr>
                        <w:t>نسخة المشرف</w:t>
                      </w:r>
                    </w:p>
                    <w:p w:rsidR="00454DF9" w:rsidRPr="005A24E2" w:rsidRDefault="00454DF9" w:rsidP="000D0F39">
                      <w:pPr>
                        <w:spacing w:after="0" w:line="360" w:lineRule="auto"/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</w:pP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>كلية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</w:t>
                      </w:r>
                      <w:r w:rsidR="00233AAD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                           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للعام الدراسي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20 -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20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/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الفصل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>الدراسي</w:t>
                      </w:r>
                    </w:p>
                    <w:p w:rsidR="00454DF9" w:rsidRDefault="00454DF9" w:rsidP="000D0F39"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FE210A">
        <w:rPr>
          <w:rFonts w:asciiTheme="minorHAnsi" w:hAnsiTheme="minorHAnsi" w:cs="Times New Roman"/>
          <w:b/>
          <w:bCs/>
          <w:szCs w:val="28"/>
          <w:rtl/>
          <w:lang w:bidi="ar-IQ"/>
        </w:rPr>
        <w:t>نموذج رقم</w:t>
      </w:r>
      <w:r w:rsidRPr="00FE210A">
        <w:rPr>
          <w:rFonts w:asciiTheme="minorHAnsi" w:hAnsiTheme="minorHAnsi" w:cstheme="minorHAnsi"/>
          <w:b/>
          <w:bCs/>
          <w:szCs w:val="28"/>
          <w:rtl/>
          <w:lang w:bidi="ar-IQ"/>
        </w:rPr>
        <w:t>(</w:t>
      </w:r>
      <w:r w:rsidR="00F05353">
        <w:rPr>
          <w:rFonts w:asciiTheme="minorHAnsi" w:hAnsiTheme="minorHAnsi" w:cstheme="minorHAnsi" w:hint="cs"/>
          <w:b/>
          <w:bCs/>
          <w:szCs w:val="28"/>
          <w:rtl/>
          <w:lang w:bidi="ar-IQ"/>
        </w:rPr>
        <w:t>7</w:t>
      </w:r>
      <w:r>
        <w:rPr>
          <w:rFonts w:asciiTheme="minorHAnsi" w:hAnsiTheme="minorHAnsi" w:cstheme="minorHAnsi" w:hint="cs"/>
          <w:b/>
          <w:bCs/>
          <w:szCs w:val="28"/>
          <w:rtl/>
          <w:lang w:bidi="ar-IQ"/>
        </w:rPr>
        <w:t>-</w:t>
      </w:r>
      <w:r>
        <w:rPr>
          <w:rFonts w:asciiTheme="minorHAnsi" w:hAnsiTheme="minorHAnsi" w:cs="Times New Roman" w:hint="cs"/>
          <w:b/>
          <w:bCs/>
          <w:szCs w:val="28"/>
          <w:rtl/>
          <w:lang w:bidi="ar-IQ"/>
        </w:rPr>
        <w:t>ب</w:t>
      </w:r>
      <w:r>
        <w:rPr>
          <w:rFonts w:asciiTheme="minorHAnsi" w:hAnsiTheme="minorHAnsi" w:cstheme="minorHAnsi" w:hint="cs"/>
          <w:b/>
          <w:bCs/>
          <w:szCs w:val="28"/>
          <w:rtl/>
          <w:lang w:bidi="ar-IQ"/>
        </w:rPr>
        <w:t>)</w:t>
      </w:r>
    </w:p>
    <w:p w:rsidR="000D0F39" w:rsidRDefault="000D0F39" w:rsidP="000D0F39">
      <w:pPr>
        <w:spacing w:after="160" w:line="259" w:lineRule="auto"/>
        <w:jc w:val="right"/>
        <w:rPr>
          <w:rFonts w:asciiTheme="minorHAnsi" w:hAnsiTheme="minorHAnsi" w:cstheme="minorHAnsi"/>
          <w:b/>
          <w:bCs/>
          <w:szCs w:val="28"/>
          <w:rtl/>
          <w:lang w:bidi="ar-IQ"/>
        </w:rPr>
      </w:pPr>
    </w:p>
    <w:p w:rsidR="000D0F39" w:rsidRPr="00FE210A" w:rsidRDefault="000D0F39" w:rsidP="000D0F39">
      <w:pPr>
        <w:spacing w:after="160" w:line="259" w:lineRule="auto"/>
        <w:jc w:val="right"/>
        <w:rPr>
          <w:rFonts w:asciiTheme="minorHAnsi" w:hAnsiTheme="minorHAnsi" w:cstheme="minorHAnsi"/>
          <w:rtl/>
        </w:rPr>
      </w:pPr>
    </w:p>
    <w:p w:rsidR="000D0F39" w:rsidRDefault="000D0F39" w:rsidP="000D0F39">
      <w:pPr>
        <w:spacing w:after="0" w:line="259" w:lineRule="auto"/>
        <w:jc w:val="center"/>
        <w:rPr>
          <w:rFonts w:asciiTheme="minorHAnsi" w:hAnsiTheme="minorHAnsi" w:cstheme="minorHAnsi"/>
          <w:b/>
          <w:bCs/>
          <w:noProof/>
          <w:sz w:val="12"/>
          <w:szCs w:val="12"/>
          <w:rtl/>
        </w:rPr>
      </w:pPr>
    </w:p>
    <w:tbl>
      <w:tblPr>
        <w:tblStyle w:val="a4"/>
        <w:bidiVisual/>
        <w:tblW w:w="20875" w:type="dxa"/>
        <w:jc w:val="center"/>
        <w:tblLook w:val="04A0" w:firstRow="1" w:lastRow="0" w:firstColumn="1" w:lastColumn="0" w:noHBand="0" w:noVBand="1"/>
      </w:tblPr>
      <w:tblGrid>
        <w:gridCol w:w="1877"/>
        <w:gridCol w:w="1293"/>
        <w:gridCol w:w="2126"/>
        <w:gridCol w:w="7371"/>
        <w:gridCol w:w="3260"/>
        <w:gridCol w:w="4938"/>
        <w:gridCol w:w="10"/>
      </w:tblGrid>
      <w:tr w:rsidR="00233AAD" w:rsidRPr="00FE210A" w:rsidTr="000057CD">
        <w:trPr>
          <w:gridAfter w:val="1"/>
          <w:wAfter w:w="10" w:type="dxa"/>
          <w:jc w:val="center"/>
        </w:trPr>
        <w:tc>
          <w:tcPr>
            <w:tcW w:w="1877" w:type="dxa"/>
            <w:vAlign w:val="center"/>
          </w:tcPr>
          <w:p w:rsidR="00233AAD" w:rsidRPr="00FE210A" w:rsidRDefault="00233AAD" w:rsidP="000057CD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أسم الطالب</w:t>
            </w:r>
            <w:r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 xml:space="preserve"> الرباعي</w:t>
            </w:r>
          </w:p>
        </w:tc>
        <w:tc>
          <w:tcPr>
            <w:tcW w:w="10790" w:type="dxa"/>
            <w:gridSpan w:val="3"/>
            <w:vAlign w:val="center"/>
          </w:tcPr>
          <w:p w:rsidR="00233AAD" w:rsidRPr="00FE210A" w:rsidRDefault="00233AAD" w:rsidP="000057CD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</w:p>
        </w:tc>
        <w:tc>
          <w:tcPr>
            <w:tcW w:w="3260" w:type="dxa"/>
            <w:vAlign w:val="center"/>
          </w:tcPr>
          <w:p w:rsidR="00233AAD" w:rsidRPr="00FE210A" w:rsidRDefault="00233AAD" w:rsidP="000057CD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الرقم الجامعي الموحد</w:t>
            </w:r>
          </w:p>
        </w:tc>
        <w:tc>
          <w:tcPr>
            <w:tcW w:w="4938" w:type="dxa"/>
            <w:vAlign w:val="center"/>
          </w:tcPr>
          <w:p w:rsidR="00233AAD" w:rsidRPr="00FE210A" w:rsidRDefault="00233AAD" w:rsidP="000057CD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</w:p>
        </w:tc>
      </w:tr>
      <w:tr w:rsidR="00233AAD" w:rsidRPr="00FE210A" w:rsidTr="000057CD">
        <w:trPr>
          <w:jc w:val="center"/>
        </w:trPr>
        <w:tc>
          <w:tcPr>
            <w:tcW w:w="1877" w:type="dxa"/>
            <w:vAlign w:val="center"/>
          </w:tcPr>
          <w:p w:rsidR="00233AAD" w:rsidRPr="00FE210A" w:rsidRDefault="00233AAD" w:rsidP="000057CD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الشعبة</w:t>
            </w:r>
          </w:p>
        </w:tc>
        <w:tc>
          <w:tcPr>
            <w:tcW w:w="1293" w:type="dxa"/>
            <w:vAlign w:val="center"/>
          </w:tcPr>
          <w:p w:rsidR="00233AAD" w:rsidRPr="00FE210A" w:rsidRDefault="00233AAD" w:rsidP="000057CD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</w:p>
        </w:tc>
        <w:tc>
          <w:tcPr>
            <w:tcW w:w="2126" w:type="dxa"/>
            <w:vAlign w:val="center"/>
          </w:tcPr>
          <w:p w:rsidR="00233AAD" w:rsidRPr="00FE210A" w:rsidRDefault="00233AAD" w:rsidP="000057CD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القسم</w:t>
            </w:r>
          </w:p>
        </w:tc>
        <w:tc>
          <w:tcPr>
            <w:tcW w:w="7371" w:type="dxa"/>
            <w:vAlign w:val="center"/>
          </w:tcPr>
          <w:p w:rsidR="00233AAD" w:rsidRPr="00FE210A" w:rsidRDefault="00233AAD" w:rsidP="000057CD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</w:p>
        </w:tc>
        <w:tc>
          <w:tcPr>
            <w:tcW w:w="3260" w:type="dxa"/>
            <w:vAlign w:val="center"/>
          </w:tcPr>
          <w:p w:rsidR="00233AAD" w:rsidRPr="00FE210A" w:rsidRDefault="00233AAD" w:rsidP="000057CD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عدد الساعات المسجلة</w:t>
            </w:r>
          </w:p>
        </w:tc>
        <w:tc>
          <w:tcPr>
            <w:tcW w:w="4948" w:type="dxa"/>
            <w:gridSpan w:val="2"/>
            <w:vAlign w:val="center"/>
          </w:tcPr>
          <w:p w:rsidR="00233AAD" w:rsidRPr="00FE210A" w:rsidRDefault="00233AAD" w:rsidP="000057CD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</w:p>
        </w:tc>
      </w:tr>
    </w:tbl>
    <w:p w:rsidR="00233AAD" w:rsidRDefault="00233AAD" w:rsidP="000D0F39">
      <w:pPr>
        <w:spacing w:after="0" w:line="259" w:lineRule="auto"/>
        <w:jc w:val="center"/>
        <w:rPr>
          <w:rFonts w:asciiTheme="minorHAnsi" w:hAnsiTheme="minorHAnsi" w:cstheme="minorHAnsi"/>
          <w:b/>
          <w:bCs/>
          <w:noProof/>
          <w:sz w:val="12"/>
          <w:szCs w:val="12"/>
          <w:rtl/>
        </w:rPr>
      </w:pPr>
    </w:p>
    <w:p w:rsidR="00233AAD" w:rsidRDefault="00233AAD" w:rsidP="000D0F39">
      <w:pPr>
        <w:spacing w:after="0" w:line="259" w:lineRule="auto"/>
        <w:jc w:val="center"/>
        <w:rPr>
          <w:rFonts w:asciiTheme="minorHAnsi" w:hAnsiTheme="minorHAnsi" w:cstheme="minorHAnsi"/>
          <w:b/>
          <w:bCs/>
          <w:noProof/>
          <w:sz w:val="12"/>
          <w:szCs w:val="12"/>
          <w:rtl/>
        </w:rPr>
      </w:pPr>
    </w:p>
    <w:tbl>
      <w:tblPr>
        <w:tblStyle w:val="a4"/>
        <w:bidiVisual/>
        <w:tblW w:w="20822" w:type="dxa"/>
        <w:jc w:val="center"/>
        <w:tblLook w:val="04A0" w:firstRow="1" w:lastRow="0" w:firstColumn="1" w:lastColumn="0" w:noHBand="0" w:noVBand="1"/>
      </w:tblPr>
      <w:tblGrid>
        <w:gridCol w:w="469"/>
        <w:gridCol w:w="1738"/>
        <w:gridCol w:w="943"/>
        <w:gridCol w:w="918"/>
        <w:gridCol w:w="694"/>
        <w:gridCol w:w="783"/>
        <w:gridCol w:w="543"/>
        <w:gridCol w:w="610"/>
        <w:gridCol w:w="1553"/>
        <w:gridCol w:w="711"/>
        <w:gridCol w:w="1132"/>
        <w:gridCol w:w="849"/>
        <w:gridCol w:w="1838"/>
        <w:gridCol w:w="849"/>
        <w:gridCol w:w="1696"/>
        <w:gridCol w:w="3391"/>
        <w:gridCol w:w="2105"/>
      </w:tblGrid>
      <w:tr w:rsidR="00233AAD" w:rsidTr="000057CD">
        <w:trPr>
          <w:trHeight w:val="366"/>
          <w:jc w:val="center"/>
        </w:trPr>
        <w:tc>
          <w:tcPr>
            <w:tcW w:w="469" w:type="dxa"/>
            <w:vMerge w:val="restart"/>
            <w:vAlign w:val="center"/>
          </w:tcPr>
          <w:p w:rsidR="00233AAD" w:rsidRPr="002B4B7E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ت</w:t>
            </w:r>
          </w:p>
        </w:tc>
        <w:tc>
          <w:tcPr>
            <w:tcW w:w="1742" w:type="dxa"/>
            <w:vMerge w:val="restart"/>
            <w:vAlign w:val="center"/>
          </w:tcPr>
          <w:p w:rsidR="00233AAD" w:rsidRPr="002B4B7E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رقم المقرر</w:t>
            </w:r>
          </w:p>
        </w:tc>
        <w:tc>
          <w:tcPr>
            <w:tcW w:w="943" w:type="dxa"/>
            <w:vMerge w:val="restart"/>
            <w:vAlign w:val="center"/>
          </w:tcPr>
          <w:p w:rsidR="00233AAD" w:rsidRPr="002B4B7E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عدد الوحدات</w:t>
            </w:r>
          </w:p>
        </w:tc>
        <w:tc>
          <w:tcPr>
            <w:tcW w:w="918" w:type="dxa"/>
            <w:vMerge w:val="restart"/>
            <w:vAlign w:val="center"/>
          </w:tcPr>
          <w:p w:rsidR="00233AAD" w:rsidRPr="002B4B7E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رقم المحاولة</w:t>
            </w:r>
          </w:p>
        </w:tc>
        <w:tc>
          <w:tcPr>
            <w:tcW w:w="2024" w:type="dxa"/>
            <w:gridSpan w:val="3"/>
            <w:vAlign w:val="center"/>
          </w:tcPr>
          <w:p w:rsidR="00233AAD" w:rsidRPr="002B4B7E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الاحد</w:t>
            </w:r>
          </w:p>
        </w:tc>
        <w:tc>
          <w:tcPr>
            <w:tcW w:w="2124" w:type="dxa"/>
            <w:gridSpan w:val="2"/>
            <w:vAlign w:val="center"/>
          </w:tcPr>
          <w:p w:rsidR="00233AAD" w:rsidRPr="002B4B7E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الاثنين</w:t>
            </w:r>
          </w:p>
        </w:tc>
        <w:tc>
          <w:tcPr>
            <w:tcW w:w="1845" w:type="dxa"/>
            <w:gridSpan w:val="2"/>
            <w:vAlign w:val="center"/>
          </w:tcPr>
          <w:p w:rsidR="00233AAD" w:rsidRPr="002B4B7E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الثلاثاء</w:t>
            </w:r>
          </w:p>
        </w:tc>
        <w:tc>
          <w:tcPr>
            <w:tcW w:w="2693" w:type="dxa"/>
            <w:gridSpan w:val="2"/>
            <w:vAlign w:val="center"/>
          </w:tcPr>
          <w:p w:rsidR="00233AAD" w:rsidRPr="002B4B7E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الاربعاء</w:t>
            </w:r>
          </w:p>
        </w:tc>
        <w:tc>
          <w:tcPr>
            <w:tcW w:w="2551" w:type="dxa"/>
            <w:gridSpan w:val="2"/>
            <w:vAlign w:val="center"/>
          </w:tcPr>
          <w:p w:rsidR="00233AAD" w:rsidRPr="002B4B7E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الخميس</w:t>
            </w:r>
          </w:p>
        </w:tc>
        <w:tc>
          <w:tcPr>
            <w:tcW w:w="3402" w:type="dxa"/>
            <w:vMerge w:val="restart"/>
            <w:vAlign w:val="center"/>
          </w:tcPr>
          <w:p w:rsidR="00233AAD" w:rsidRPr="002B4B7E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تدريسي المقرر</w:t>
            </w:r>
          </w:p>
        </w:tc>
        <w:tc>
          <w:tcPr>
            <w:tcW w:w="2111" w:type="dxa"/>
            <w:vMerge w:val="restart"/>
            <w:vAlign w:val="center"/>
          </w:tcPr>
          <w:p w:rsidR="00233AAD" w:rsidRPr="002B4B7E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توقيعه</w:t>
            </w:r>
          </w:p>
        </w:tc>
      </w:tr>
      <w:tr w:rsidR="00233AAD" w:rsidTr="000057CD">
        <w:trPr>
          <w:trHeight w:val="366"/>
          <w:jc w:val="center"/>
        </w:trPr>
        <w:tc>
          <w:tcPr>
            <w:tcW w:w="469" w:type="dxa"/>
            <w:vMerge/>
            <w:vAlign w:val="center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42" w:type="dxa"/>
            <w:vMerge/>
            <w:vAlign w:val="center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43" w:type="dxa"/>
            <w:vMerge/>
            <w:vAlign w:val="center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18" w:type="dxa"/>
            <w:vMerge/>
            <w:vAlign w:val="center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94" w:type="dxa"/>
            <w:vAlign w:val="center"/>
          </w:tcPr>
          <w:p w:rsidR="00233AAD" w:rsidRPr="00FE210A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قاعة</w:t>
            </w:r>
          </w:p>
        </w:tc>
        <w:tc>
          <w:tcPr>
            <w:tcW w:w="1330" w:type="dxa"/>
            <w:gridSpan w:val="2"/>
            <w:vAlign w:val="center"/>
          </w:tcPr>
          <w:p w:rsidR="00233AAD" w:rsidRPr="00FE210A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وقت</w:t>
            </w:r>
          </w:p>
        </w:tc>
        <w:tc>
          <w:tcPr>
            <w:tcW w:w="567" w:type="dxa"/>
            <w:vAlign w:val="center"/>
          </w:tcPr>
          <w:p w:rsidR="00233AAD" w:rsidRPr="00FE210A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قاعة</w:t>
            </w:r>
          </w:p>
        </w:tc>
        <w:tc>
          <w:tcPr>
            <w:tcW w:w="1557" w:type="dxa"/>
            <w:vAlign w:val="center"/>
          </w:tcPr>
          <w:p w:rsidR="00233AAD" w:rsidRPr="00FE210A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وقت</w:t>
            </w:r>
          </w:p>
        </w:tc>
        <w:tc>
          <w:tcPr>
            <w:tcW w:w="711" w:type="dxa"/>
            <w:vAlign w:val="center"/>
          </w:tcPr>
          <w:p w:rsidR="00233AAD" w:rsidRPr="00FE210A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قاعة</w:t>
            </w:r>
          </w:p>
        </w:tc>
        <w:tc>
          <w:tcPr>
            <w:tcW w:w="1134" w:type="dxa"/>
            <w:vAlign w:val="center"/>
          </w:tcPr>
          <w:p w:rsidR="00233AAD" w:rsidRPr="00FE210A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وقت</w:t>
            </w:r>
          </w:p>
        </w:tc>
        <w:tc>
          <w:tcPr>
            <w:tcW w:w="850" w:type="dxa"/>
            <w:vAlign w:val="center"/>
          </w:tcPr>
          <w:p w:rsidR="00233AAD" w:rsidRPr="00FE210A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قاعة</w:t>
            </w:r>
          </w:p>
        </w:tc>
        <w:tc>
          <w:tcPr>
            <w:tcW w:w="1843" w:type="dxa"/>
            <w:vAlign w:val="center"/>
          </w:tcPr>
          <w:p w:rsidR="00233AAD" w:rsidRPr="00FE210A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وقت</w:t>
            </w:r>
          </w:p>
        </w:tc>
        <w:tc>
          <w:tcPr>
            <w:tcW w:w="850" w:type="dxa"/>
            <w:vAlign w:val="center"/>
          </w:tcPr>
          <w:p w:rsidR="00233AAD" w:rsidRPr="00FE210A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قاعة</w:t>
            </w:r>
          </w:p>
        </w:tc>
        <w:tc>
          <w:tcPr>
            <w:tcW w:w="1701" w:type="dxa"/>
            <w:vAlign w:val="center"/>
          </w:tcPr>
          <w:p w:rsidR="00233AAD" w:rsidRPr="00FE210A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وقت</w:t>
            </w:r>
          </w:p>
        </w:tc>
        <w:tc>
          <w:tcPr>
            <w:tcW w:w="3402" w:type="dxa"/>
            <w:vMerge/>
            <w:vAlign w:val="center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11" w:type="dxa"/>
            <w:vMerge/>
            <w:vAlign w:val="center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233AAD" w:rsidTr="000057CD">
        <w:trPr>
          <w:trHeight w:val="915"/>
          <w:jc w:val="center"/>
        </w:trPr>
        <w:tc>
          <w:tcPr>
            <w:tcW w:w="469" w:type="dxa"/>
          </w:tcPr>
          <w:p w:rsidR="00233AAD" w:rsidRDefault="00233AAD" w:rsidP="000057CD">
            <w:pPr>
              <w:spacing w:after="0" w:line="360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1</w:t>
            </w:r>
          </w:p>
        </w:tc>
        <w:tc>
          <w:tcPr>
            <w:tcW w:w="174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18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9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330" w:type="dxa"/>
            <w:gridSpan w:val="2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56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13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233AAD" w:rsidTr="000057CD">
        <w:trPr>
          <w:trHeight w:val="915"/>
          <w:jc w:val="center"/>
        </w:trPr>
        <w:tc>
          <w:tcPr>
            <w:tcW w:w="469" w:type="dxa"/>
          </w:tcPr>
          <w:p w:rsidR="00233AAD" w:rsidRDefault="00233AAD" w:rsidP="000057CD">
            <w:pPr>
              <w:spacing w:after="0" w:line="360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2</w:t>
            </w:r>
          </w:p>
        </w:tc>
        <w:tc>
          <w:tcPr>
            <w:tcW w:w="174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18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9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330" w:type="dxa"/>
            <w:gridSpan w:val="2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56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13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233AAD" w:rsidTr="000057CD">
        <w:trPr>
          <w:trHeight w:val="915"/>
          <w:jc w:val="center"/>
        </w:trPr>
        <w:tc>
          <w:tcPr>
            <w:tcW w:w="469" w:type="dxa"/>
          </w:tcPr>
          <w:p w:rsidR="00233AAD" w:rsidRDefault="00233AAD" w:rsidP="000057CD">
            <w:pPr>
              <w:spacing w:after="0" w:line="360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3</w:t>
            </w:r>
          </w:p>
        </w:tc>
        <w:tc>
          <w:tcPr>
            <w:tcW w:w="174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18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9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330" w:type="dxa"/>
            <w:gridSpan w:val="2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56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13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233AAD" w:rsidTr="000057CD">
        <w:trPr>
          <w:trHeight w:val="915"/>
          <w:jc w:val="center"/>
        </w:trPr>
        <w:tc>
          <w:tcPr>
            <w:tcW w:w="469" w:type="dxa"/>
          </w:tcPr>
          <w:p w:rsidR="00233AAD" w:rsidRDefault="00233AAD" w:rsidP="000057CD">
            <w:pPr>
              <w:spacing w:after="0" w:line="360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4</w:t>
            </w:r>
          </w:p>
        </w:tc>
        <w:tc>
          <w:tcPr>
            <w:tcW w:w="174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18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9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330" w:type="dxa"/>
            <w:gridSpan w:val="2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56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13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233AAD" w:rsidTr="000057CD">
        <w:trPr>
          <w:trHeight w:val="915"/>
          <w:jc w:val="center"/>
        </w:trPr>
        <w:tc>
          <w:tcPr>
            <w:tcW w:w="469" w:type="dxa"/>
          </w:tcPr>
          <w:p w:rsidR="00233AAD" w:rsidRDefault="00233AAD" w:rsidP="000057CD">
            <w:pPr>
              <w:spacing w:after="0" w:line="360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5</w:t>
            </w:r>
          </w:p>
        </w:tc>
        <w:tc>
          <w:tcPr>
            <w:tcW w:w="174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18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9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330" w:type="dxa"/>
            <w:gridSpan w:val="2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56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13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233AAD" w:rsidTr="000057CD">
        <w:trPr>
          <w:trHeight w:val="915"/>
          <w:jc w:val="center"/>
        </w:trPr>
        <w:tc>
          <w:tcPr>
            <w:tcW w:w="469" w:type="dxa"/>
          </w:tcPr>
          <w:p w:rsidR="00233AAD" w:rsidRDefault="00233AAD" w:rsidP="000057CD">
            <w:pPr>
              <w:spacing w:after="0" w:line="360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6</w:t>
            </w:r>
          </w:p>
        </w:tc>
        <w:tc>
          <w:tcPr>
            <w:tcW w:w="174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18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9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330" w:type="dxa"/>
            <w:gridSpan w:val="2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56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13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233AAD" w:rsidTr="000057CD">
        <w:trPr>
          <w:trHeight w:val="915"/>
          <w:jc w:val="center"/>
        </w:trPr>
        <w:tc>
          <w:tcPr>
            <w:tcW w:w="469" w:type="dxa"/>
          </w:tcPr>
          <w:p w:rsidR="00233AAD" w:rsidRDefault="00233AAD" w:rsidP="000057CD">
            <w:pPr>
              <w:spacing w:after="0" w:line="360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7</w:t>
            </w:r>
          </w:p>
        </w:tc>
        <w:tc>
          <w:tcPr>
            <w:tcW w:w="174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18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9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330" w:type="dxa"/>
            <w:gridSpan w:val="2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56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13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233AAD" w:rsidTr="000057CD">
        <w:trPr>
          <w:trHeight w:val="915"/>
          <w:jc w:val="center"/>
        </w:trPr>
        <w:tc>
          <w:tcPr>
            <w:tcW w:w="469" w:type="dxa"/>
          </w:tcPr>
          <w:p w:rsidR="00233AAD" w:rsidRDefault="00233AAD" w:rsidP="000057CD">
            <w:pPr>
              <w:spacing w:after="0" w:line="360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8</w:t>
            </w:r>
          </w:p>
        </w:tc>
        <w:tc>
          <w:tcPr>
            <w:tcW w:w="174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18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9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330" w:type="dxa"/>
            <w:gridSpan w:val="2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56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13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233AAD" w:rsidTr="000057CD">
        <w:trPr>
          <w:trHeight w:val="970"/>
          <w:jc w:val="center"/>
        </w:trPr>
        <w:tc>
          <w:tcPr>
            <w:tcW w:w="2211" w:type="dxa"/>
            <w:gridSpan w:val="2"/>
            <w:vAlign w:val="center"/>
          </w:tcPr>
          <w:p w:rsidR="00233AAD" w:rsidRPr="002B4B7E" w:rsidRDefault="00233AAD" w:rsidP="000057CD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 xml:space="preserve">مجموع </w:t>
            </w: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عدد الوحدات</w:t>
            </w:r>
            <w:r>
              <w:rPr>
                <w:rFonts w:asciiTheme="minorHAnsi" w:hAnsiTheme="minorHAnsi" w:cstheme="minorHAnsi" w:hint="cs"/>
                <w:b/>
                <w:bCs/>
                <w:noProof/>
                <w:sz w:val="24"/>
                <w:szCs w:val="24"/>
                <w:rtl/>
              </w:rPr>
              <w:t>:</w:t>
            </w:r>
          </w:p>
        </w:tc>
        <w:tc>
          <w:tcPr>
            <w:tcW w:w="3340" w:type="dxa"/>
            <w:gridSpan w:val="4"/>
            <w:tcBorders>
              <w:right w:val="nil"/>
            </w:tcBorders>
          </w:tcPr>
          <w:p w:rsidR="00233AAD" w:rsidRPr="002B4B7E" w:rsidRDefault="00233AAD" w:rsidP="000057CD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</w:p>
        </w:tc>
        <w:tc>
          <w:tcPr>
            <w:tcW w:w="4514" w:type="dxa"/>
            <w:gridSpan w:val="5"/>
            <w:tcBorders>
              <w:left w:val="nil"/>
              <w:right w:val="nil"/>
            </w:tcBorders>
            <w:vAlign w:val="center"/>
          </w:tcPr>
          <w:p w:rsidR="00233AAD" w:rsidRPr="002B4B7E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</w:p>
        </w:tc>
        <w:tc>
          <w:tcPr>
            <w:tcW w:w="10757" w:type="dxa"/>
            <w:gridSpan w:val="6"/>
            <w:tcBorders>
              <w:left w:val="nil"/>
            </w:tcBorders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</w:tbl>
    <w:p w:rsidR="00233AAD" w:rsidRPr="00FE210A" w:rsidRDefault="00233AAD" w:rsidP="000D0F39">
      <w:pPr>
        <w:spacing w:after="0" w:line="259" w:lineRule="auto"/>
        <w:jc w:val="center"/>
        <w:rPr>
          <w:rFonts w:asciiTheme="minorHAnsi" w:hAnsiTheme="minorHAnsi" w:cstheme="minorHAnsi"/>
          <w:b/>
          <w:bCs/>
          <w:noProof/>
          <w:sz w:val="12"/>
          <w:szCs w:val="12"/>
          <w:rtl/>
        </w:rPr>
      </w:pPr>
    </w:p>
    <w:p w:rsidR="000D0F39" w:rsidRPr="00FE210A" w:rsidRDefault="000D0F39" w:rsidP="000D0F39">
      <w:pPr>
        <w:spacing w:after="0" w:line="259" w:lineRule="auto"/>
        <w:jc w:val="center"/>
        <w:rPr>
          <w:rFonts w:asciiTheme="minorHAnsi" w:hAnsiTheme="minorHAnsi" w:cstheme="minorHAnsi"/>
          <w:b/>
          <w:bCs/>
          <w:noProof/>
          <w:sz w:val="14"/>
          <w:szCs w:val="14"/>
          <w:rtl/>
        </w:rPr>
      </w:pPr>
    </w:p>
    <w:p w:rsidR="000D0F39" w:rsidRDefault="000D0F39" w:rsidP="000D0F39">
      <w:pPr>
        <w:spacing w:after="0" w:line="259" w:lineRule="auto"/>
        <w:rPr>
          <w:rFonts w:asciiTheme="minorHAnsi" w:hAnsiTheme="minorHAnsi" w:cstheme="minorHAnsi"/>
          <w:b/>
          <w:bCs/>
          <w:noProof/>
          <w:rtl/>
        </w:rPr>
      </w:pPr>
    </w:p>
    <w:p w:rsidR="00233AAD" w:rsidRDefault="00233AAD" w:rsidP="000D0F39">
      <w:pPr>
        <w:spacing w:after="0" w:line="259" w:lineRule="auto"/>
        <w:rPr>
          <w:rFonts w:asciiTheme="minorHAnsi" w:hAnsiTheme="minorHAnsi" w:cstheme="minorHAnsi"/>
          <w:b/>
          <w:bCs/>
          <w:noProof/>
          <w:rtl/>
        </w:rPr>
      </w:pPr>
    </w:p>
    <w:p w:rsidR="00233AAD" w:rsidRPr="002B4B7E" w:rsidRDefault="00233AAD" w:rsidP="00020C63">
      <w:pPr>
        <w:spacing w:after="0" w:line="259" w:lineRule="auto"/>
        <w:ind w:firstLine="704"/>
        <w:rPr>
          <w:rFonts w:asciiTheme="minorHAnsi" w:hAnsiTheme="minorHAnsi" w:cstheme="minorHAnsi"/>
          <w:b/>
          <w:bCs/>
          <w:noProof/>
          <w:sz w:val="28"/>
          <w:szCs w:val="28"/>
          <w:rtl/>
        </w:rPr>
      </w:pPr>
      <w:r w:rsidRPr="002B4B7E"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أسم المشرف </w:t>
      </w:r>
      <w:r w:rsidRPr="002B4B7E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>:</w:t>
      </w:r>
      <w:r w:rsidRPr="002B4B7E">
        <w:rPr>
          <w:rFonts w:asciiTheme="minorHAnsi" w:hAnsiTheme="minorHAnsi" w:cstheme="minorHAnsi"/>
          <w:b/>
          <w:bCs/>
          <w:noProof/>
          <w:sz w:val="28"/>
          <w:szCs w:val="28"/>
          <w:rtl/>
        </w:rPr>
        <w:tab/>
      </w:r>
      <w:r w:rsidRPr="002B4B7E">
        <w:rPr>
          <w:rFonts w:asciiTheme="minorHAnsi" w:hAnsiTheme="minorHAnsi" w:cstheme="minorHAnsi"/>
          <w:b/>
          <w:bCs/>
          <w:noProof/>
          <w:sz w:val="28"/>
          <w:szCs w:val="28"/>
          <w:rtl/>
        </w:rPr>
        <w:tab/>
      </w:r>
      <w:r w:rsidRPr="002B4B7E">
        <w:rPr>
          <w:rFonts w:asciiTheme="minorHAnsi" w:hAnsiTheme="minorHAnsi" w:cstheme="minorHAnsi"/>
          <w:b/>
          <w:bCs/>
          <w:noProof/>
          <w:sz w:val="28"/>
          <w:szCs w:val="28"/>
          <w:rtl/>
        </w:rPr>
        <w:tab/>
      </w:r>
      <w:r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                                                                                                              أسم</w:t>
      </w:r>
      <w:r w:rsidRPr="00B950D2"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 الطالب</w:t>
      </w:r>
      <w:r w:rsidRPr="002B4B7E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                   </w:t>
      </w: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</w:t>
      </w:r>
      <w:r w:rsidRPr="002B4B7E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</w:t>
      </w: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    </w:t>
      </w:r>
      <w:r w:rsidRPr="002B4B7E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</w:t>
      </w: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</w:t>
      </w:r>
      <w:r w:rsidRPr="002B4B7E"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    أسم مسؤول التسجيل</w:t>
      </w:r>
      <w:r w:rsidRPr="002B4B7E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>:</w:t>
      </w:r>
    </w:p>
    <w:p w:rsidR="00233AAD" w:rsidRDefault="00233AAD" w:rsidP="00020C63">
      <w:pPr>
        <w:spacing w:after="0" w:line="259" w:lineRule="auto"/>
        <w:ind w:firstLine="704"/>
        <w:rPr>
          <w:rFonts w:asciiTheme="minorHAnsi" w:hAnsiTheme="minorHAnsi" w:cstheme="minorHAnsi"/>
          <w:b/>
          <w:bCs/>
          <w:noProof/>
          <w:sz w:val="28"/>
          <w:szCs w:val="28"/>
          <w:rtl/>
        </w:rPr>
      </w:pP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    </w:t>
      </w:r>
    </w:p>
    <w:p w:rsidR="00233AAD" w:rsidRDefault="00233AAD" w:rsidP="00020C63">
      <w:pPr>
        <w:spacing w:after="0" w:line="259" w:lineRule="auto"/>
        <w:ind w:firstLine="704"/>
        <w:rPr>
          <w:rFonts w:asciiTheme="minorHAnsi" w:hAnsiTheme="minorHAnsi" w:cstheme="minorHAnsi"/>
          <w:b/>
          <w:bCs/>
          <w:noProof/>
          <w:sz w:val="28"/>
          <w:szCs w:val="28"/>
          <w:rtl/>
        </w:rPr>
      </w:pP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</w:t>
      </w:r>
      <w:r w:rsidRPr="002B4B7E"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التــــــوقـــــيع </w:t>
      </w:r>
      <w:r w:rsidRPr="002B4B7E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:                        </w:t>
      </w:r>
      <w:r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                                                                                                                      التوقيع</w:t>
      </w: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>:</w:t>
      </w:r>
      <w:r w:rsidRPr="002B4B7E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</w:t>
      </w: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     </w:t>
      </w:r>
      <w:r w:rsidRPr="002B4B7E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                                   </w:t>
      </w: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</w:t>
      </w:r>
      <w:r w:rsidRPr="002B4B7E"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         التـــــوقــــــيع </w:t>
      </w:r>
      <w:r w:rsidRPr="002B4B7E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>:</w:t>
      </w:r>
    </w:p>
    <w:p w:rsidR="000D0F39" w:rsidRDefault="000D0F39" w:rsidP="000D0F39">
      <w:pPr>
        <w:spacing w:after="160" w:line="259" w:lineRule="auto"/>
        <w:jc w:val="right"/>
        <w:rPr>
          <w:rFonts w:asciiTheme="minorHAnsi" w:hAnsiTheme="minorHAnsi" w:cstheme="minorHAnsi"/>
          <w:b/>
          <w:bCs/>
          <w:szCs w:val="28"/>
          <w:rtl/>
          <w:lang w:bidi="ar-IQ"/>
        </w:rPr>
      </w:pPr>
      <w:r w:rsidRPr="00FE210A">
        <w:rPr>
          <w:rFonts w:asciiTheme="minorHAnsi" w:hAnsiTheme="minorHAnsi" w:cstheme="minorHAnsi"/>
          <w:b/>
          <w:bCs/>
          <w:noProof/>
          <w:szCs w:val="28"/>
          <w:rtl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F8E8046" wp14:editId="08DBB76E">
                <wp:simplePos x="0" y="0"/>
                <wp:positionH relativeFrom="margin">
                  <wp:posOffset>205105</wp:posOffset>
                </wp:positionH>
                <wp:positionV relativeFrom="paragraph">
                  <wp:posOffset>335280</wp:posOffset>
                </wp:positionV>
                <wp:extent cx="13399770" cy="693420"/>
                <wp:effectExtent l="0" t="0" r="11430" b="11430"/>
                <wp:wrapThrough wrapText="bothSides">
                  <wp:wrapPolygon edited="0">
                    <wp:start x="0" y="0"/>
                    <wp:lineTo x="0" y="21363"/>
                    <wp:lineTo x="21588" y="21363"/>
                    <wp:lineTo x="21588" y="0"/>
                    <wp:lineTo x="0" y="0"/>
                  </wp:wrapPolygon>
                </wp:wrapThrough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99770" cy="6934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454DF9" w:rsidRPr="00FE210A" w:rsidRDefault="00454DF9" w:rsidP="000D0F39">
                            <w:pPr>
                              <w:spacing w:after="0" w:line="360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rtl/>
                                <w:lang w:bidi="ar-IQ"/>
                              </w:rPr>
                              <w:t xml:space="preserve">      </w:t>
                            </w:r>
                            <w:r w:rsidRPr="005A24E2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جامعة القادسية                     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</w:t>
                            </w:r>
                            <w:r w:rsidR="00020C63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</w:rPr>
                              <w:t xml:space="preserve">                                                        </w:t>
                            </w:r>
                            <w:r>
                              <w:rPr>
                                <w:rFonts w:asciiTheme="minorHAnsi" w:hAnsiTheme="minorHAnsi" w:cs="Times New Roman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بطاقة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FE210A">
                              <w:rPr>
                                <w:rFonts w:asciiTheme="minorHAnsi" w:hAnsiTheme="minorHAnsi" w:cs="Times New Roman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>تسجيل طالب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                                    </w:t>
                            </w:r>
                            <w:r w:rsidR="00020C63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</w:rPr>
                              <w:t xml:space="preserve">                                             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</w:t>
                            </w:r>
                            <w:r>
                              <w:rPr>
                                <w:rFonts w:asciiTheme="minorHAnsi" w:hAnsiTheme="minorHAnsi" w:cs="Times New Roman" w:hint="cs"/>
                                <w:b/>
                                <w:bCs/>
                                <w:noProof/>
                                <w:rtl/>
                              </w:rPr>
                              <w:t>نسخة التسجيل</w:t>
                            </w:r>
                          </w:p>
                          <w:p w:rsidR="00454DF9" w:rsidRPr="005A24E2" w:rsidRDefault="00454DF9" w:rsidP="000D0F39">
                            <w:pPr>
                              <w:spacing w:after="0" w:line="360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</w:pPr>
                            <w:r w:rsidRPr="005A24E2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>كلية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</w:t>
                            </w:r>
                            <w:r w:rsidR="00020C63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</w:rPr>
                              <w:t xml:space="preserve">                                                     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</w:t>
                            </w:r>
                            <w:r w:rsidRPr="005A24E2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للعام الدراسي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20 - 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20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/ </w:t>
                            </w:r>
                            <w:r w:rsidRPr="005A24E2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الفصل </w:t>
                            </w:r>
                            <w:r>
                              <w:rPr>
                                <w:rFonts w:asciiTheme="minorHAnsi" w:hAnsiTheme="minorHAnsi" w:cs="Times New Roman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>الدراسي</w:t>
                            </w:r>
                          </w:p>
                          <w:p w:rsidR="00454DF9" w:rsidRDefault="00454DF9" w:rsidP="000D0F39"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F8E8046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8" type="#_x0000_t202" style="position:absolute;margin-left:16.15pt;margin-top:26.4pt;width:1055.1pt;height:54.6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" fillcolor="white [3201]" strokecolor="white [3212]" strokeweight=".5pt">
                <v:textbox>
                  <w:txbxContent>
                    <w:p w:rsidR="00454DF9" w:rsidRPr="00FE210A" w:rsidRDefault="00454DF9" w:rsidP="000D0F39">
                      <w:pPr>
                        <w:spacing w:after="0" w:line="360" w:lineRule="auto"/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b/>
                          <w:bCs/>
                          <w:sz w:val="20"/>
                          <w:rtl/>
                          <w:lang w:bidi="ar-IQ"/>
                        </w:rPr>
                        <w:t xml:space="preserve">    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جامعة القادسية                    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</w:t>
                      </w:r>
                      <w:r w:rsidR="00020C63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</w:rPr>
                        <w:t xml:space="preserve">                                                     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بطاقة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FE210A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>تسجيل طالب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                                    </w:t>
                      </w:r>
                      <w:r w:rsidR="00020C63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</w:rPr>
                        <w:t xml:space="preserve">                                            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rtl/>
                        </w:rPr>
                        <w:t>نسخة التسجيل</w:t>
                      </w:r>
                    </w:p>
                    <w:p w:rsidR="00454DF9" w:rsidRPr="005A24E2" w:rsidRDefault="00454DF9" w:rsidP="000D0F39">
                      <w:pPr>
                        <w:spacing w:after="0" w:line="360" w:lineRule="auto"/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</w:pP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>كلية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</w:t>
                      </w:r>
                      <w:r w:rsidR="00020C63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</w:rPr>
                        <w:t xml:space="preserve">                                                    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للعام الدراسي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20 -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20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/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الفصل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>الدراسي</w:t>
                      </w:r>
                    </w:p>
                    <w:p w:rsidR="00454DF9" w:rsidRDefault="00454DF9" w:rsidP="000D0F39"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FE210A">
        <w:rPr>
          <w:rFonts w:asciiTheme="minorHAnsi" w:hAnsiTheme="minorHAnsi" w:cs="Times New Roman"/>
          <w:b/>
          <w:bCs/>
          <w:szCs w:val="28"/>
          <w:rtl/>
          <w:lang w:bidi="ar-IQ"/>
        </w:rPr>
        <w:t>نموذج رقم</w:t>
      </w:r>
      <w:r w:rsidRPr="00FE210A">
        <w:rPr>
          <w:rFonts w:asciiTheme="minorHAnsi" w:hAnsiTheme="minorHAnsi" w:cstheme="minorHAnsi"/>
          <w:b/>
          <w:bCs/>
          <w:szCs w:val="28"/>
          <w:rtl/>
          <w:lang w:bidi="ar-IQ"/>
        </w:rPr>
        <w:t>(</w:t>
      </w:r>
      <w:r w:rsidR="00F05353">
        <w:rPr>
          <w:rFonts w:asciiTheme="minorHAnsi" w:hAnsiTheme="minorHAnsi" w:cstheme="minorHAnsi" w:hint="cs"/>
          <w:b/>
          <w:bCs/>
          <w:szCs w:val="28"/>
          <w:rtl/>
          <w:lang w:bidi="ar-IQ"/>
        </w:rPr>
        <w:t>7</w:t>
      </w:r>
      <w:r w:rsidR="000B7670">
        <w:rPr>
          <w:rFonts w:asciiTheme="minorHAnsi" w:hAnsiTheme="minorHAnsi" w:cstheme="minorHAnsi" w:hint="cs"/>
          <w:b/>
          <w:bCs/>
          <w:szCs w:val="28"/>
          <w:rtl/>
          <w:lang w:bidi="ar-IQ"/>
        </w:rPr>
        <w:t>-</w:t>
      </w:r>
      <w:r w:rsidR="000B7670">
        <w:rPr>
          <w:rFonts w:asciiTheme="minorHAnsi" w:hAnsiTheme="minorHAnsi" w:cs="Times New Roman" w:hint="cs"/>
          <w:b/>
          <w:bCs/>
          <w:szCs w:val="28"/>
          <w:rtl/>
          <w:lang w:bidi="ar-IQ"/>
        </w:rPr>
        <w:t>ج</w:t>
      </w:r>
      <w:r w:rsidRPr="00FE210A">
        <w:rPr>
          <w:rFonts w:asciiTheme="minorHAnsi" w:hAnsiTheme="minorHAnsi" w:cstheme="minorHAnsi"/>
          <w:b/>
          <w:bCs/>
          <w:szCs w:val="28"/>
          <w:rtl/>
          <w:lang w:bidi="ar-IQ"/>
        </w:rPr>
        <w:t>)</w:t>
      </w:r>
    </w:p>
    <w:p w:rsidR="000D0F39" w:rsidRDefault="000D0F39" w:rsidP="000D0F39">
      <w:pPr>
        <w:spacing w:after="160" w:line="259" w:lineRule="auto"/>
        <w:jc w:val="right"/>
        <w:rPr>
          <w:rFonts w:asciiTheme="minorHAnsi" w:hAnsiTheme="minorHAnsi" w:cstheme="minorHAnsi"/>
          <w:b/>
          <w:bCs/>
          <w:szCs w:val="28"/>
          <w:rtl/>
          <w:lang w:bidi="ar-IQ"/>
        </w:rPr>
      </w:pPr>
    </w:p>
    <w:p w:rsidR="000D0F39" w:rsidRPr="00FE210A" w:rsidRDefault="000D0F39" w:rsidP="000D0F39">
      <w:pPr>
        <w:spacing w:after="160" w:line="259" w:lineRule="auto"/>
        <w:jc w:val="right"/>
        <w:rPr>
          <w:rFonts w:asciiTheme="minorHAnsi" w:hAnsiTheme="minorHAnsi" w:cstheme="minorHAnsi"/>
          <w:rtl/>
        </w:rPr>
      </w:pPr>
    </w:p>
    <w:p w:rsidR="000D0F39" w:rsidRPr="00FE210A" w:rsidRDefault="000D0F39" w:rsidP="000D0F39">
      <w:pPr>
        <w:spacing w:after="0" w:line="259" w:lineRule="auto"/>
        <w:jc w:val="center"/>
        <w:rPr>
          <w:rFonts w:asciiTheme="minorHAnsi" w:hAnsiTheme="minorHAnsi" w:cstheme="minorHAnsi"/>
          <w:b/>
          <w:bCs/>
          <w:noProof/>
          <w:sz w:val="12"/>
          <w:szCs w:val="12"/>
          <w:rtl/>
        </w:rPr>
      </w:pPr>
    </w:p>
    <w:p w:rsidR="000D0F39" w:rsidRDefault="000D0F39" w:rsidP="000D0F39">
      <w:pPr>
        <w:spacing w:after="0" w:line="259" w:lineRule="auto"/>
        <w:jc w:val="center"/>
        <w:rPr>
          <w:rFonts w:asciiTheme="minorHAnsi" w:hAnsiTheme="minorHAnsi" w:cstheme="minorHAnsi"/>
          <w:b/>
          <w:bCs/>
          <w:noProof/>
          <w:sz w:val="14"/>
          <w:szCs w:val="14"/>
          <w:rtl/>
        </w:rPr>
      </w:pPr>
    </w:p>
    <w:tbl>
      <w:tblPr>
        <w:tblStyle w:val="a4"/>
        <w:bidiVisual/>
        <w:tblW w:w="20879" w:type="dxa"/>
        <w:jc w:val="center"/>
        <w:tblLook w:val="04A0" w:firstRow="1" w:lastRow="0" w:firstColumn="1" w:lastColumn="0" w:noHBand="0" w:noVBand="1"/>
      </w:tblPr>
      <w:tblGrid>
        <w:gridCol w:w="1877"/>
        <w:gridCol w:w="1293"/>
        <w:gridCol w:w="2126"/>
        <w:gridCol w:w="7371"/>
        <w:gridCol w:w="3260"/>
        <w:gridCol w:w="4952"/>
      </w:tblGrid>
      <w:tr w:rsidR="00233AAD" w:rsidRPr="00FE210A" w:rsidTr="00020C63">
        <w:trPr>
          <w:jc w:val="center"/>
        </w:trPr>
        <w:tc>
          <w:tcPr>
            <w:tcW w:w="1877" w:type="dxa"/>
            <w:vAlign w:val="center"/>
          </w:tcPr>
          <w:p w:rsidR="00233AAD" w:rsidRPr="00FE210A" w:rsidRDefault="00233AAD" w:rsidP="000057CD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أسم الطالب</w:t>
            </w:r>
            <w:r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 xml:space="preserve"> الرباعي</w:t>
            </w:r>
          </w:p>
        </w:tc>
        <w:tc>
          <w:tcPr>
            <w:tcW w:w="10790" w:type="dxa"/>
            <w:gridSpan w:val="3"/>
            <w:vAlign w:val="center"/>
          </w:tcPr>
          <w:p w:rsidR="00233AAD" w:rsidRPr="00FE210A" w:rsidRDefault="00233AAD" w:rsidP="000057CD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</w:p>
        </w:tc>
        <w:tc>
          <w:tcPr>
            <w:tcW w:w="3260" w:type="dxa"/>
            <w:vAlign w:val="center"/>
          </w:tcPr>
          <w:p w:rsidR="00233AAD" w:rsidRPr="00FE210A" w:rsidRDefault="00233AAD" w:rsidP="000057CD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الرقم الجامعي الموحد</w:t>
            </w:r>
          </w:p>
        </w:tc>
        <w:tc>
          <w:tcPr>
            <w:tcW w:w="4952" w:type="dxa"/>
            <w:vAlign w:val="center"/>
          </w:tcPr>
          <w:p w:rsidR="00233AAD" w:rsidRPr="00FE210A" w:rsidRDefault="00233AAD" w:rsidP="000057CD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</w:p>
        </w:tc>
      </w:tr>
      <w:tr w:rsidR="00233AAD" w:rsidRPr="00FE210A" w:rsidTr="00020C63">
        <w:trPr>
          <w:jc w:val="center"/>
        </w:trPr>
        <w:tc>
          <w:tcPr>
            <w:tcW w:w="1877" w:type="dxa"/>
            <w:vAlign w:val="center"/>
          </w:tcPr>
          <w:p w:rsidR="00233AAD" w:rsidRPr="00FE210A" w:rsidRDefault="00233AAD" w:rsidP="000057CD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الشعبة</w:t>
            </w:r>
          </w:p>
        </w:tc>
        <w:tc>
          <w:tcPr>
            <w:tcW w:w="1293" w:type="dxa"/>
            <w:vAlign w:val="center"/>
          </w:tcPr>
          <w:p w:rsidR="00233AAD" w:rsidRPr="00FE210A" w:rsidRDefault="00233AAD" w:rsidP="000057CD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</w:p>
        </w:tc>
        <w:tc>
          <w:tcPr>
            <w:tcW w:w="2126" w:type="dxa"/>
            <w:vAlign w:val="center"/>
          </w:tcPr>
          <w:p w:rsidR="00233AAD" w:rsidRPr="00FE210A" w:rsidRDefault="00233AAD" w:rsidP="000057CD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القسم</w:t>
            </w:r>
          </w:p>
        </w:tc>
        <w:tc>
          <w:tcPr>
            <w:tcW w:w="7371" w:type="dxa"/>
            <w:vAlign w:val="center"/>
          </w:tcPr>
          <w:p w:rsidR="00233AAD" w:rsidRPr="00FE210A" w:rsidRDefault="00233AAD" w:rsidP="000057CD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</w:p>
        </w:tc>
        <w:tc>
          <w:tcPr>
            <w:tcW w:w="3260" w:type="dxa"/>
            <w:vAlign w:val="center"/>
          </w:tcPr>
          <w:p w:rsidR="00233AAD" w:rsidRPr="00FE210A" w:rsidRDefault="00233AAD" w:rsidP="000057CD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عدد الساعات المسجلة</w:t>
            </w:r>
          </w:p>
        </w:tc>
        <w:tc>
          <w:tcPr>
            <w:tcW w:w="4952" w:type="dxa"/>
            <w:vAlign w:val="center"/>
          </w:tcPr>
          <w:p w:rsidR="00233AAD" w:rsidRPr="00FE210A" w:rsidRDefault="00233AAD" w:rsidP="000057CD">
            <w:pPr>
              <w:spacing w:after="0" w:line="480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</w:p>
        </w:tc>
      </w:tr>
    </w:tbl>
    <w:p w:rsidR="00233AAD" w:rsidRDefault="00233AAD" w:rsidP="000D0F39">
      <w:pPr>
        <w:spacing w:after="0" w:line="259" w:lineRule="auto"/>
        <w:jc w:val="center"/>
        <w:rPr>
          <w:rFonts w:asciiTheme="minorHAnsi" w:hAnsiTheme="minorHAnsi" w:cstheme="minorHAnsi"/>
          <w:b/>
          <w:bCs/>
          <w:noProof/>
          <w:sz w:val="14"/>
          <w:szCs w:val="14"/>
          <w:rtl/>
        </w:rPr>
      </w:pPr>
    </w:p>
    <w:p w:rsidR="00233AAD" w:rsidRDefault="00233AAD" w:rsidP="000D0F39">
      <w:pPr>
        <w:spacing w:after="0" w:line="259" w:lineRule="auto"/>
        <w:jc w:val="center"/>
        <w:rPr>
          <w:rFonts w:asciiTheme="minorHAnsi" w:hAnsiTheme="minorHAnsi" w:cstheme="minorHAnsi"/>
          <w:b/>
          <w:bCs/>
          <w:noProof/>
          <w:sz w:val="14"/>
          <w:szCs w:val="14"/>
          <w:rtl/>
        </w:rPr>
      </w:pPr>
    </w:p>
    <w:tbl>
      <w:tblPr>
        <w:tblStyle w:val="a4"/>
        <w:bidiVisual/>
        <w:tblW w:w="20822" w:type="dxa"/>
        <w:jc w:val="center"/>
        <w:tblLook w:val="04A0" w:firstRow="1" w:lastRow="0" w:firstColumn="1" w:lastColumn="0" w:noHBand="0" w:noVBand="1"/>
      </w:tblPr>
      <w:tblGrid>
        <w:gridCol w:w="469"/>
        <w:gridCol w:w="1738"/>
        <w:gridCol w:w="943"/>
        <w:gridCol w:w="918"/>
        <w:gridCol w:w="694"/>
        <w:gridCol w:w="783"/>
        <w:gridCol w:w="543"/>
        <w:gridCol w:w="610"/>
        <w:gridCol w:w="1553"/>
        <w:gridCol w:w="711"/>
        <w:gridCol w:w="1132"/>
        <w:gridCol w:w="849"/>
        <w:gridCol w:w="1838"/>
        <w:gridCol w:w="849"/>
        <w:gridCol w:w="1696"/>
        <w:gridCol w:w="3391"/>
        <w:gridCol w:w="2105"/>
      </w:tblGrid>
      <w:tr w:rsidR="00233AAD" w:rsidTr="000057CD">
        <w:trPr>
          <w:trHeight w:val="366"/>
          <w:jc w:val="center"/>
        </w:trPr>
        <w:tc>
          <w:tcPr>
            <w:tcW w:w="469" w:type="dxa"/>
            <w:vMerge w:val="restart"/>
            <w:vAlign w:val="center"/>
          </w:tcPr>
          <w:p w:rsidR="00233AAD" w:rsidRPr="002B4B7E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ت</w:t>
            </w:r>
          </w:p>
        </w:tc>
        <w:tc>
          <w:tcPr>
            <w:tcW w:w="1742" w:type="dxa"/>
            <w:vMerge w:val="restart"/>
            <w:vAlign w:val="center"/>
          </w:tcPr>
          <w:p w:rsidR="00233AAD" w:rsidRPr="002B4B7E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رقم المقرر</w:t>
            </w:r>
          </w:p>
        </w:tc>
        <w:tc>
          <w:tcPr>
            <w:tcW w:w="943" w:type="dxa"/>
            <w:vMerge w:val="restart"/>
            <w:vAlign w:val="center"/>
          </w:tcPr>
          <w:p w:rsidR="00233AAD" w:rsidRPr="002B4B7E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عدد الوحدات</w:t>
            </w:r>
          </w:p>
        </w:tc>
        <w:tc>
          <w:tcPr>
            <w:tcW w:w="918" w:type="dxa"/>
            <w:vMerge w:val="restart"/>
            <w:vAlign w:val="center"/>
          </w:tcPr>
          <w:p w:rsidR="00233AAD" w:rsidRPr="002B4B7E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رقم المحاولة</w:t>
            </w:r>
          </w:p>
        </w:tc>
        <w:tc>
          <w:tcPr>
            <w:tcW w:w="2024" w:type="dxa"/>
            <w:gridSpan w:val="3"/>
            <w:vAlign w:val="center"/>
          </w:tcPr>
          <w:p w:rsidR="00233AAD" w:rsidRPr="002B4B7E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الاحد</w:t>
            </w:r>
          </w:p>
        </w:tc>
        <w:tc>
          <w:tcPr>
            <w:tcW w:w="2124" w:type="dxa"/>
            <w:gridSpan w:val="2"/>
            <w:vAlign w:val="center"/>
          </w:tcPr>
          <w:p w:rsidR="00233AAD" w:rsidRPr="002B4B7E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الاثنين</w:t>
            </w:r>
          </w:p>
        </w:tc>
        <w:tc>
          <w:tcPr>
            <w:tcW w:w="1845" w:type="dxa"/>
            <w:gridSpan w:val="2"/>
            <w:vAlign w:val="center"/>
          </w:tcPr>
          <w:p w:rsidR="00233AAD" w:rsidRPr="002B4B7E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الثلاثاء</w:t>
            </w:r>
          </w:p>
        </w:tc>
        <w:tc>
          <w:tcPr>
            <w:tcW w:w="2693" w:type="dxa"/>
            <w:gridSpan w:val="2"/>
            <w:vAlign w:val="center"/>
          </w:tcPr>
          <w:p w:rsidR="00233AAD" w:rsidRPr="002B4B7E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الاربعاء</w:t>
            </w:r>
          </w:p>
        </w:tc>
        <w:tc>
          <w:tcPr>
            <w:tcW w:w="2551" w:type="dxa"/>
            <w:gridSpan w:val="2"/>
            <w:vAlign w:val="center"/>
          </w:tcPr>
          <w:p w:rsidR="00233AAD" w:rsidRPr="002B4B7E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الخميس</w:t>
            </w:r>
          </w:p>
        </w:tc>
        <w:tc>
          <w:tcPr>
            <w:tcW w:w="3402" w:type="dxa"/>
            <w:vMerge w:val="restart"/>
            <w:vAlign w:val="center"/>
          </w:tcPr>
          <w:p w:rsidR="00233AAD" w:rsidRPr="002B4B7E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تدريسي المقرر</w:t>
            </w:r>
          </w:p>
        </w:tc>
        <w:tc>
          <w:tcPr>
            <w:tcW w:w="2111" w:type="dxa"/>
            <w:vMerge w:val="restart"/>
            <w:vAlign w:val="center"/>
          </w:tcPr>
          <w:p w:rsidR="00233AAD" w:rsidRPr="002B4B7E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توقيعه</w:t>
            </w:r>
          </w:p>
        </w:tc>
      </w:tr>
      <w:tr w:rsidR="00233AAD" w:rsidTr="000057CD">
        <w:trPr>
          <w:trHeight w:val="366"/>
          <w:jc w:val="center"/>
        </w:trPr>
        <w:tc>
          <w:tcPr>
            <w:tcW w:w="469" w:type="dxa"/>
            <w:vMerge/>
            <w:vAlign w:val="center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42" w:type="dxa"/>
            <w:vMerge/>
            <w:vAlign w:val="center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43" w:type="dxa"/>
            <w:vMerge/>
            <w:vAlign w:val="center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18" w:type="dxa"/>
            <w:vMerge/>
            <w:vAlign w:val="center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94" w:type="dxa"/>
            <w:vAlign w:val="center"/>
          </w:tcPr>
          <w:p w:rsidR="00233AAD" w:rsidRPr="00FE210A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قاعة</w:t>
            </w:r>
          </w:p>
        </w:tc>
        <w:tc>
          <w:tcPr>
            <w:tcW w:w="1330" w:type="dxa"/>
            <w:gridSpan w:val="2"/>
            <w:vAlign w:val="center"/>
          </w:tcPr>
          <w:p w:rsidR="00233AAD" w:rsidRPr="00FE210A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وقت</w:t>
            </w:r>
          </w:p>
        </w:tc>
        <w:tc>
          <w:tcPr>
            <w:tcW w:w="567" w:type="dxa"/>
            <w:vAlign w:val="center"/>
          </w:tcPr>
          <w:p w:rsidR="00233AAD" w:rsidRPr="00FE210A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قاعة</w:t>
            </w:r>
          </w:p>
        </w:tc>
        <w:tc>
          <w:tcPr>
            <w:tcW w:w="1557" w:type="dxa"/>
            <w:vAlign w:val="center"/>
          </w:tcPr>
          <w:p w:rsidR="00233AAD" w:rsidRPr="00FE210A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وقت</w:t>
            </w:r>
          </w:p>
        </w:tc>
        <w:tc>
          <w:tcPr>
            <w:tcW w:w="711" w:type="dxa"/>
            <w:vAlign w:val="center"/>
          </w:tcPr>
          <w:p w:rsidR="00233AAD" w:rsidRPr="00FE210A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قاعة</w:t>
            </w:r>
          </w:p>
        </w:tc>
        <w:tc>
          <w:tcPr>
            <w:tcW w:w="1134" w:type="dxa"/>
            <w:vAlign w:val="center"/>
          </w:tcPr>
          <w:p w:rsidR="00233AAD" w:rsidRPr="00FE210A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وقت</w:t>
            </w:r>
          </w:p>
        </w:tc>
        <w:tc>
          <w:tcPr>
            <w:tcW w:w="850" w:type="dxa"/>
            <w:vAlign w:val="center"/>
          </w:tcPr>
          <w:p w:rsidR="00233AAD" w:rsidRPr="00FE210A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قاعة</w:t>
            </w:r>
          </w:p>
        </w:tc>
        <w:tc>
          <w:tcPr>
            <w:tcW w:w="1843" w:type="dxa"/>
            <w:vAlign w:val="center"/>
          </w:tcPr>
          <w:p w:rsidR="00233AAD" w:rsidRPr="00FE210A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وقت</w:t>
            </w:r>
          </w:p>
        </w:tc>
        <w:tc>
          <w:tcPr>
            <w:tcW w:w="850" w:type="dxa"/>
            <w:vAlign w:val="center"/>
          </w:tcPr>
          <w:p w:rsidR="00233AAD" w:rsidRPr="00FE210A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قاعة</w:t>
            </w:r>
          </w:p>
        </w:tc>
        <w:tc>
          <w:tcPr>
            <w:tcW w:w="1701" w:type="dxa"/>
            <w:vAlign w:val="center"/>
          </w:tcPr>
          <w:p w:rsidR="00233AAD" w:rsidRPr="00FE210A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rtl/>
              </w:rPr>
            </w:pPr>
            <w:r w:rsidRPr="00FE210A">
              <w:rPr>
                <w:rFonts w:asciiTheme="minorHAnsi" w:hAnsiTheme="minorHAnsi" w:cs="Times New Roman" w:hint="cs"/>
                <w:b/>
                <w:bCs/>
                <w:noProof/>
                <w:sz w:val="20"/>
                <w:szCs w:val="20"/>
                <w:rtl/>
              </w:rPr>
              <w:t>الوقت</w:t>
            </w:r>
          </w:p>
        </w:tc>
        <w:tc>
          <w:tcPr>
            <w:tcW w:w="3402" w:type="dxa"/>
            <w:vMerge/>
            <w:vAlign w:val="center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11" w:type="dxa"/>
            <w:vMerge/>
            <w:vAlign w:val="center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233AAD" w:rsidTr="000057CD">
        <w:trPr>
          <w:trHeight w:val="915"/>
          <w:jc w:val="center"/>
        </w:trPr>
        <w:tc>
          <w:tcPr>
            <w:tcW w:w="469" w:type="dxa"/>
          </w:tcPr>
          <w:p w:rsidR="00233AAD" w:rsidRDefault="00233AAD" w:rsidP="000057CD">
            <w:pPr>
              <w:spacing w:after="0" w:line="360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1</w:t>
            </w:r>
          </w:p>
        </w:tc>
        <w:tc>
          <w:tcPr>
            <w:tcW w:w="174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18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9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330" w:type="dxa"/>
            <w:gridSpan w:val="2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56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13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233AAD" w:rsidTr="000057CD">
        <w:trPr>
          <w:trHeight w:val="915"/>
          <w:jc w:val="center"/>
        </w:trPr>
        <w:tc>
          <w:tcPr>
            <w:tcW w:w="469" w:type="dxa"/>
          </w:tcPr>
          <w:p w:rsidR="00233AAD" w:rsidRDefault="00233AAD" w:rsidP="000057CD">
            <w:pPr>
              <w:spacing w:after="0" w:line="360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2</w:t>
            </w:r>
          </w:p>
        </w:tc>
        <w:tc>
          <w:tcPr>
            <w:tcW w:w="174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18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9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330" w:type="dxa"/>
            <w:gridSpan w:val="2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56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13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233AAD" w:rsidTr="000057CD">
        <w:trPr>
          <w:trHeight w:val="915"/>
          <w:jc w:val="center"/>
        </w:trPr>
        <w:tc>
          <w:tcPr>
            <w:tcW w:w="469" w:type="dxa"/>
          </w:tcPr>
          <w:p w:rsidR="00233AAD" w:rsidRDefault="00233AAD" w:rsidP="000057CD">
            <w:pPr>
              <w:spacing w:after="0" w:line="360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3</w:t>
            </w:r>
          </w:p>
        </w:tc>
        <w:tc>
          <w:tcPr>
            <w:tcW w:w="174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18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9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330" w:type="dxa"/>
            <w:gridSpan w:val="2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56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13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233AAD" w:rsidTr="000057CD">
        <w:trPr>
          <w:trHeight w:val="915"/>
          <w:jc w:val="center"/>
        </w:trPr>
        <w:tc>
          <w:tcPr>
            <w:tcW w:w="469" w:type="dxa"/>
          </w:tcPr>
          <w:p w:rsidR="00233AAD" w:rsidRDefault="00233AAD" w:rsidP="000057CD">
            <w:pPr>
              <w:spacing w:after="0" w:line="360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4</w:t>
            </w:r>
          </w:p>
        </w:tc>
        <w:tc>
          <w:tcPr>
            <w:tcW w:w="174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18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9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330" w:type="dxa"/>
            <w:gridSpan w:val="2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56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13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233AAD" w:rsidTr="000057CD">
        <w:trPr>
          <w:trHeight w:val="915"/>
          <w:jc w:val="center"/>
        </w:trPr>
        <w:tc>
          <w:tcPr>
            <w:tcW w:w="469" w:type="dxa"/>
          </w:tcPr>
          <w:p w:rsidR="00233AAD" w:rsidRDefault="00233AAD" w:rsidP="000057CD">
            <w:pPr>
              <w:spacing w:after="0" w:line="360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5</w:t>
            </w:r>
          </w:p>
        </w:tc>
        <w:tc>
          <w:tcPr>
            <w:tcW w:w="174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18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9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330" w:type="dxa"/>
            <w:gridSpan w:val="2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56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13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233AAD" w:rsidTr="000057CD">
        <w:trPr>
          <w:trHeight w:val="915"/>
          <w:jc w:val="center"/>
        </w:trPr>
        <w:tc>
          <w:tcPr>
            <w:tcW w:w="469" w:type="dxa"/>
          </w:tcPr>
          <w:p w:rsidR="00233AAD" w:rsidRDefault="00233AAD" w:rsidP="000057CD">
            <w:pPr>
              <w:spacing w:after="0" w:line="360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6</w:t>
            </w:r>
          </w:p>
        </w:tc>
        <w:tc>
          <w:tcPr>
            <w:tcW w:w="174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18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9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330" w:type="dxa"/>
            <w:gridSpan w:val="2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56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13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233AAD" w:rsidTr="000057CD">
        <w:trPr>
          <w:trHeight w:val="915"/>
          <w:jc w:val="center"/>
        </w:trPr>
        <w:tc>
          <w:tcPr>
            <w:tcW w:w="469" w:type="dxa"/>
          </w:tcPr>
          <w:p w:rsidR="00233AAD" w:rsidRDefault="00233AAD" w:rsidP="000057CD">
            <w:pPr>
              <w:spacing w:after="0" w:line="360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7</w:t>
            </w:r>
          </w:p>
        </w:tc>
        <w:tc>
          <w:tcPr>
            <w:tcW w:w="174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18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9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330" w:type="dxa"/>
            <w:gridSpan w:val="2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56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13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233AAD" w:rsidTr="000057CD">
        <w:trPr>
          <w:trHeight w:val="915"/>
          <w:jc w:val="center"/>
        </w:trPr>
        <w:tc>
          <w:tcPr>
            <w:tcW w:w="469" w:type="dxa"/>
          </w:tcPr>
          <w:p w:rsidR="00233AAD" w:rsidRDefault="00233AAD" w:rsidP="000057CD">
            <w:pPr>
              <w:spacing w:after="0" w:line="360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noProof/>
                <w:sz w:val="28"/>
                <w:szCs w:val="28"/>
                <w:rtl/>
              </w:rPr>
              <w:t>8</w:t>
            </w:r>
          </w:p>
        </w:tc>
        <w:tc>
          <w:tcPr>
            <w:tcW w:w="174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918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69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330" w:type="dxa"/>
            <w:gridSpan w:val="2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56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557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7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134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843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850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3402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  <w:tc>
          <w:tcPr>
            <w:tcW w:w="2111" w:type="dxa"/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  <w:tr w:rsidR="00233AAD" w:rsidTr="000057CD">
        <w:trPr>
          <w:trHeight w:val="970"/>
          <w:jc w:val="center"/>
        </w:trPr>
        <w:tc>
          <w:tcPr>
            <w:tcW w:w="2211" w:type="dxa"/>
            <w:gridSpan w:val="2"/>
            <w:vAlign w:val="center"/>
          </w:tcPr>
          <w:p w:rsidR="00233AAD" w:rsidRPr="002B4B7E" w:rsidRDefault="00233AAD" w:rsidP="000057CD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  <w:r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 xml:space="preserve">مجموع </w:t>
            </w:r>
            <w:r w:rsidRPr="002B4B7E">
              <w:rPr>
                <w:rFonts w:asciiTheme="minorHAnsi" w:hAnsiTheme="minorHAnsi" w:cs="Times New Roman" w:hint="cs"/>
                <w:b/>
                <w:bCs/>
                <w:noProof/>
                <w:sz w:val="24"/>
                <w:szCs w:val="24"/>
                <w:rtl/>
              </w:rPr>
              <w:t>عدد الوحدات</w:t>
            </w:r>
            <w:r>
              <w:rPr>
                <w:rFonts w:asciiTheme="minorHAnsi" w:hAnsiTheme="minorHAnsi" w:cstheme="minorHAnsi" w:hint="cs"/>
                <w:b/>
                <w:bCs/>
                <w:noProof/>
                <w:sz w:val="24"/>
                <w:szCs w:val="24"/>
                <w:rtl/>
              </w:rPr>
              <w:t>:</w:t>
            </w:r>
          </w:p>
        </w:tc>
        <w:tc>
          <w:tcPr>
            <w:tcW w:w="3340" w:type="dxa"/>
            <w:gridSpan w:val="4"/>
            <w:tcBorders>
              <w:right w:val="nil"/>
            </w:tcBorders>
          </w:tcPr>
          <w:p w:rsidR="00233AAD" w:rsidRPr="002B4B7E" w:rsidRDefault="00233AAD" w:rsidP="000057CD">
            <w:pPr>
              <w:spacing w:after="0" w:line="259" w:lineRule="auto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</w:p>
        </w:tc>
        <w:tc>
          <w:tcPr>
            <w:tcW w:w="4514" w:type="dxa"/>
            <w:gridSpan w:val="5"/>
            <w:tcBorders>
              <w:left w:val="nil"/>
              <w:right w:val="nil"/>
            </w:tcBorders>
            <w:vAlign w:val="center"/>
          </w:tcPr>
          <w:p w:rsidR="00233AAD" w:rsidRPr="002B4B7E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rtl/>
              </w:rPr>
            </w:pPr>
          </w:p>
        </w:tc>
        <w:tc>
          <w:tcPr>
            <w:tcW w:w="10757" w:type="dxa"/>
            <w:gridSpan w:val="6"/>
            <w:tcBorders>
              <w:left w:val="nil"/>
            </w:tcBorders>
          </w:tcPr>
          <w:p w:rsidR="00233AAD" w:rsidRDefault="00233AAD" w:rsidP="000057CD">
            <w:pPr>
              <w:spacing w:after="0" w:line="259" w:lineRule="auto"/>
              <w:jc w:val="center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  <w:rtl/>
              </w:rPr>
            </w:pPr>
          </w:p>
        </w:tc>
      </w:tr>
    </w:tbl>
    <w:p w:rsidR="00233AAD" w:rsidRPr="00FE210A" w:rsidRDefault="00233AAD" w:rsidP="000D0F39">
      <w:pPr>
        <w:spacing w:after="0" w:line="259" w:lineRule="auto"/>
        <w:jc w:val="center"/>
        <w:rPr>
          <w:rFonts w:asciiTheme="minorHAnsi" w:hAnsiTheme="minorHAnsi" w:cstheme="minorHAnsi"/>
          <w:b/>
          <w:bCs/>
          <w:noProof/>
          <w:sz w:val="14"/>
          <w:szCs w:val="14"/>
          <w:rtl/>
        </w:rPr>
      </w:pPr>
    </w:p>
    <w:p w:rsidR="000D0F39" w:rsidRPr="00FE210A" w:rsidRDefault="000D0F39" w:rsidP="000D0F39">
      <w:pPr>
        <w:spacing w:after="0" w:line="259" w:lineRule="auto"/>
        <w:rPr>
          <w:rFonts w:asciiTheme="minorHAnsi" w:hAnsiTheme="minorHAnsi" w:cstheme="minorHAnsi"/>
          <w:b/>
          <w:bCs/>
          <w:noProof/>
          <w:rtl/>
        </w:rPr>
      </w:pPr>
    </w:p>
    <w:p w:rsidR="00233AAD" w:rsidRDefault="00233AAD" w:rsidP="00233AAD">
      <w:pPr>
        <w:spacing w:after="0" w:line="259" w:lineRule="auto"/>
        <w:rPr>
          <w:rFonts w:asciiTheme="minorHAnsi" w:hAnsiTheme="minorHAnsi" w:cstheme="minorHAnsi"/>
          <w:b/>
          <w:bCs/>
          <w:noProof/>
          <w:sz w:val="28"/>
          <w:szCs w:val="28"/>
          <w:rtl/>
        </w:rPr>
      </w:pPr>
    </w:p>
    <w:p w:rsidR="00233AAD" w:rsidRPr="002B4B7E" w:rsidRDefault="00233AAD" w:rsidP="00020C63">
      <w:pPr>
        <w:spacing w:after="0" w:line="259" w:lineRule="auto"/>
        <w:ind w:firstLine="704"/>
        <w:rPr>
          <w:rFonts w:asciiTheme="minorHAnsi" w:hAnsiTheme="minorHAnsi" w:cstheme="minorHAnsi"/>
          <w:b/>
          <w:bCs/>
          <w:noProof/>
          <w:sz w:val="28"/>
          <w:szCs w:val="28"/>
          <w:rtl/>
        </w:rPr>
      </w:pPr>
      <w:r w:rsidRPr="002B4B7E"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أسم المشرف </w:t>
      </w:r>
      <w:r w:rsidRPr="002B4B7E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>:</w:t>
      </w:r>
      <w:r w:rsidRPr="002B4B7E">
        <w:rPr>
          <w:rFonts w:asciiTheme="minorHAnsi" w:hAnsiTheme="minorHAnsi" w:cstheme="minorHAnsi"/>
          <w:b/>
          <w:bCs/>
          <w:noProof/>
          <w:sz w:val="28"/>
          <w:szCs w:val="28"/>
          <w:rtl/>
        </w:rPr>
        <w:tab/>
      </w:r>
      <w:r w:rsidRPr="002B4B7E">
        <w:rPr>
          <w:rFonts w:asciiTheme="minorHAnsi" w:hAnsiTheme="minorHAnsi" w:cstheme="minorHAnsi"/>
          <w:b/>
          <w:bCs/>
          <w:noProof/>
          <w:sz w:val="28"/>
          <w:szCs w:val="28"/>
          <w:rtl/>
        </w:rPr>
        <w:tab/>
      </w:r>
      <w:r w:rsidRPr="002B4B7E">
        <w:rPr>
          <w:rFonts w:asciiTheme="minorHAnsi" w:hAnsiTheme="minorHAnsi" w:cstheme="minorHAnsi"/>
          <w:b/>
          <w:bCs/>
          <w:noProof/>
          <w:sz w:val="28"/>
          <w:szCs w:val="28"/>
          <w:rtl/>
        </w:rPr>
        <w:tab/>
      </w:r>
      <w:r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                                                                                                              أسم</w:t>
      </w:r>
      <w:r w:rsidRPr="00B950D2"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 الطالب</w:t>
      </w:r>
      <w:r w:rsidRPr="002B4B7E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                   </w:t>
      </w: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</w:t>
      </w:r>
      <w:r w:rsidRPr="002B4B7E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</w:t>
      </w: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    </w:t>
      </w:r>
      <w:r w:rsidRPr="002B4B7E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</w:t>
      </w: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</w:t>
      </w:r>
      <w:r w:rsidRPr="002B4B7E"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    أسم مسؤول التسجيل</w:t>
      </w:r>
      <w:r w:rsidRPr="002B4B7E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>:</w:t>
      </w:r>
    </w:p>
    <w:p w:rsidR="00233AAD" w:rsidRDefault="00233AAD" w:rsidP="00020C63">
      <w:pPr>
        <w:spacing w:after="0" w:line="259" w:lineRule="auto"/>
        <w:ind w:firstLine="704"/>
        <w:rPr>
          <w:rFonts w:asciiTheme="minorHAnsi" w:hAnsiTheme="minorHAnsi" w:cstheme="minorHAnsi"/>
          <w:b/>
          <w:bCs/>
          <w:noProof/>
          <w:sz w:val="28"/>
          <w:szCs w:val="28"/>
          <w:rtl/>
        </w:rPr>
      </w:pP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    </w:t>
      </w:r>
    </w:p>
    <w:p w:rsidR="005A6774" w:rsidRDefault="00233AAD" w:rsidP="00020C63">
      <w:pPr>
        <w:spacing w:after="0" w:line="259" w:lineRule="auto"/>
        <w:ind w:firstLine="704"/>
        <w:rPr>
          <w:rtl/>
        </w:rPr>
      </w:pP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</w:t>
      </w:r>
      <w:r w:rsidRPr="002B4B7E"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التــــــوقـــــيع </w:t>
      </w:r>
      <w:r w:rsidRPr="002B4B7E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:                        </w:t>
      </w:r>
      <w:r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                                                                                                                      التوقيع</w:t>
      </w: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>:</w:t>
      </w:r>
      <w:r w:rsidRPr="002B4B7E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</w:t>
      </w: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     </w:t>
      </w:r>
      <w:r w:rsidRPr="002B4B7E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                                               </w:t>
      </w:r>
      <w:r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 xml:space="preserve">     </w:t>
      </w:r>
      <w:r w:rsidRPr="002B4B7E">
        <w:rPr>
          <w:rFonts w:asciiTheme="minorHAnsi" w:hAnsiTheme="minorHAnsi" w:cs="Times New Roman" w:hint="cs"/>
          <w:b/>
          <w:bCs/>
          <w:noProof/>
          <w:sz w:val="28"/>
          <w:szCs w:val="28"/>
          <w:rtl/>
        </w:rPr>
        <w:t xml:space="preserve">         التـــــوقــــــيع </w:t>
      </w:r>
      <w:r w:rsidRPr="002B4B7E">
        <w:rPr>
          <w:rFonts w:asciiTheme="minorHAnsi" w:hAnsiTheme="minorHAnsi" w:cstheme="minorHAnsi" w:hint="cs"/>
          <w:b/>
          <w:bCs/>
          <w:noProof/>
          <w:sz w:val="28"/>
          <w:szCs w:val="28"/>
          <w:rtl/>
        </w:rPr>
        <w:t>:</w:t>
      </w:r>
    </w:p>
    <w:sectPr w:rsidR="005A6774" w:rsidSect="00B36F0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23811" w:h="16838" w:orient="landscape" w:code="8"/>
      <w:pgMar w:top="1134" w:right="568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52BAA" w:rsidRDefault="00C52BAA" w:rsidP="005A6774">
      <w:pPr>
        <w:spacing w:after="0" w:line="240" w:lineRule="auto"/>
      </w:pPr>
      <w:r>
        <w:separator/>
      </w:r>
    </w:p>
  </w:endnote>
  <w:endnote w:type="continuationSeparator" w:id="0">
    <w:p w:rsidR="00C52BAA" w:rsidRDefault="00C52BAA" w:rsidP="005A67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4DF9" w:rsidRDefault="00454DF9">
    <w:pPr>
      <w:pStyle w:val="a8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4DF9" w:rsidRDefault="00454DF9">
    <w:pPr>
      <w:pStyle w:val="a8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4DF9" w:rsidRDefault="00454DF9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52BAA" w:rsidRDefault="00C52BAA" w:rsidP="005A6774">
      <w:pPr>
        <w:spacing w:after="0" w:line="240" w:lineRule="auto"/>
      </w:pPr>
      <w:r>
        <w:separator/>
      </w:r>
    </w:p>
  </w:footnote>
  <w:footnote w:type="continuationSeparator" w:id="0">
    <w:p w:rsidR="00C52BAA" w:rsidRDefault="00C52BAA" w:rsidP="005A67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4DF9" w:rsidRDefault="00454DF9">
    <w:pPr>
      <w:pStyle w:val="a7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4DF9" w:rsidRDefault="00454DF9">
    <w:pPr>
      <w:pStyle w:val="a7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4DF9" w:rsidRDefault="00454DF9">
    <w:pPr>
      <w:pStyle w:val="a7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7AD0837"/>
    <w:multiLevelType w:val="hybridMultilevel"/>
    <w:tmpl w:val="59383C70"/>
    <w:lvl w:ilvl="0" w:tplc="F980286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3NDK3MLA0tDQwMDdS0lEKTi0uzszPAymwrAUAlYLIoSwAAAA="/>
  </w:docVars>
  <w:rsids>
    <w:rsidRoot w:val="006B6F8F"/>
    <w:rsid w:val="00020C63"/>
    <w:rsid w:val="00041A8A"/>
    <w:rsid w:val="00060621"/>
    <w:rsid w:val="00081F1C"/>
    <w:rsid w:val="0008427F"/>
    <w:rsid w:val="00094D9B"/>
    <w:rsid w:val="000A1AF0"/>
    <w:rsid w:val="000A3D02"/>
    <w:rsid w:val="000B49E0"/>
    <w:rsid w:val="000B7670"/>
    <w:rsid w:val="000D0F39"/>
    <w:rsid w:val="000D294B"/>
    <w:rsid w:val="000E589F"/>
    <w:rsid w:val="00177925"/>
    <w:rsid w:val="00233AAD"/>
    <w:rsid w:val="002A0E9C"/>
    <w:rsid w:val="002B4B7E"/>
    <w:rsid w:val="002B548E"/>
    <w:rsid w:val="003916E3"/>
    <w:rsid w:val="00403C95"/>
    <w:rsid w:val="00405FB3"/>
    <w:rsid w:val="004474E4"/>
    <w:rsid w:val="00454DF9"/>
    <w:rsid w:val="00477D0E"/>
    <w:rsid w:val="00486C17"/>
    <w:rsid w:val="004B0DED"/>
    <w:rsid w:val="00515C75"/>
    <w:rsid w:val="00532CB9"/>
    <w:rsid w:val="00563738"/>
    <w:rsid w:val="005A24E2"/>
    <w:rsid w:val="005A6774"/>
    <w:rsid w:val="005C53DA"/>
    <w:rsid w:val="005F339A"/>
    <w:rsid w:val="00626633"/>
    <w:rsid w:val="006B2B21"/>
    <w:rsid w:val="006B6F8F"/>
    <w:rsid w:val="006F5B54"/>
    <w:rsid w:val="007B2F7E"/>
    <w:rsid w:val="0080027E"/>
    <w:rsid w:val="0085451C"/>
    <w:rsid w:val="0088433A"/>
    <w:rsid w:val="00894D97"/>
    <w:rsid w:val="00A23200"/>
    <w:rsid w:val="00A5471F"/>
    <w:rsid w:val="00A74218"/>
    <w:rsid w:val="00A81628"/>
    <w:rsid w:val="00A86AF0"/>
    <w:rsid w:val="00AC42D7"/>
    <w:rsid w:val="00AF48D1"/>
    <w:rsid w:val="00AF4CD8"/>
    <w:rsid w:val="00B36F01"/>
    <w:rsid w:val="00B638DE"/>
    <w:rsid w:val="00B709EE"/>
    <w:rsid w:val="00B950D2"/>
    <w:rsid w:val="00B95275"/>
    <w:rsid w:val="00BA05B1"/>
    <w:rsid w:val="00BA13B1"/>
    <w:rsid w:val="00BE4F18"/>
    <w:rsid w:val="00C52BAA"/>
    <w:rsid w:val="00CB6E6E"/>
    <w:rsid w:val="00D10EA0"/>
    <w:rsid w:val="00D5355D"/>
    <w:rsid w:val="00D77B58"/>
    <w:rsid w:val="00D77C88"/>
    <w:rsid w:val="00DA4B77"/>
    <w:rsid w:val="00DB4D04"/>
    <w:rsid w:val="00DE7E84"/>
    <w:rsid w:val="00E14A88"/>
    <w:rsid w:val="00E56933"/>
    <w:rsid w:val="00E66AB7"/>
    <w:rsid w:val="00EC7EF6"/>
    <w:rsid w:val="00ED4E29"/>
    <w:rsid w:val="00EF7C84"/>
    <w:rsid w:val="00F05353"/>
    <w:rsid w:val="00F87E8B"/>
    <w:rsid w:val="00FB53CB"/>
    <w:rsid w:val="00FE210A"/>
    <w:rsid w:val="00FF4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AC1B63E5-FEFE-4613-8EC1-5144FC8BF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5355D"/>
    <w:pPr>
      <w:bidi/>
      <w:spacing w:after="200" w:line="276" w:lineRule="auto"/>
    </w:pPr>
    <w:rPr>
      <w:rFonts w:ascii="Calibri" w:eastAsia="Calibri" w:hAnsi="Calibri" w:cs="Arial"/>
    </w:rPr>
  </w:style>
  <w:style w:type="paragraph" w:styleId="1">
    <w:name w:val="heading 1"/>
    <w:basedOn w:val="a"/>
    <w:next w:val="a"/>
    <w:link w:val="1Char"/>
    <w:uiPriority w:val="9"/>
    <w:qFormat/>
    <w:rsid w:val="005A67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DB4D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سرد الفقرات"/>
    <w:basedOn w:val="a"/>
    <w:uiPriority w:val="34"/>
    <w:qFormat/>
    <w:rsid w:val="006B6F8F"/>
    <w:pPr>
      <w:ind w:left="720"/>
      <w:contextualSpacing/>
    </w:pPr>
  </w:style>
  <w:style w:type="table" w:styleId="a4">
    <w:name w:val="Table Grid"/>
    <w:basedOn w:val="a1"/>
    <w:rsid w:val="006B6F8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Char">
    <w:name w:val="عنوان 2 Char"/>
    <w:basedOn w:val="a0"/>
    <w:link w:val="2"/>
    <w:uiPriority w:val="9"/>
    <w:rsid w:val="00DB4D0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5">
    <w:name w:val="Balloon Text"/>
    <w:basedOn w:val="a"/>
    <w:link w:val="Char"/>
    <w:uiPriority w:val="99"/>
    <w:semiHidden/>
    <w:unhideWhenUsed/>
    <w:rsid w:val="00DB4D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نص في بالون Char"/>
    <w:basedOn w:val="a0"/>
    <w:link w:val="a5"/>
    <w:uiPriority w:val="99"/>
    <w:semiHidden/>
    <w:rsid w:val="00DB4D04"/>
    <w:rPr>
      <w:rFonts w:ascii="Segoe UI" w:eastAsia="Calibri" w:hAnsi="Segoe UI" w:cs="Segoe UI"/>
      <w:sz w:val="18"/>
      <w:szCs w:val="18"/>
    </w:rPr>
  </w:style>
  <w:style w:type="paragraph" w:styleId="a6">
    <w:name w:val="List Paragraph"/>
    <w:basedOn w:val="a"/>
    <w:uiPriority w:val="34"/>
    <w:qFormat/>
    <w:rsid w:val="0008427F"/>
    <w:pPr>
      <w:ind w:left="720"/>
      <w:contextualSpacing/>
    </w:pPr>
  </w:style>
  <w:style w:type="paragraph" w:styleId="a7">
    <w:name w:val="header"/>
    <w:basedOn w:val="a"/>
    <w:link w:val="Char0"/>
    <w:uiPriority w:val="99"/>
    <w:unhideWhenUsed/>
    <w:rsid w:val="005A67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رأس الصفحة Char"/>
    <w:basedOn w:val="a0"/>
    <w:link w:val="a7"/>
    <w:uiPriority w:val="99"/>
    <w:rsid w:val="005A6774"/>
    <w:rPr>
      <w:rFonts w:ascii="Calibri" w:eastAsia="Calibri" w:hAnsi="Calibri" w:cs="Arial"/>
    </w:rPr>
  </w:style>
  <w:style w:type="paragraph" w:styleId="a8">
    <w:name w:val="footer"/>
    <w:basedOn w:val="a"/>
    <w:link w:val="Char1"/>
    <w:uiPriority w:val="99"/>
    <w:unhideWhenUsed/>
    <w:rsid w:val="005A67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تذييل الصفحة Char"/>
    <w:basedOn w:val="a0"/>
    <w:link w:val="a8"/>
    <w:uiPriority w:val="99"/>
    <w:rsid w:val="005A6774"/>
    <w:rPr>
      <w:rFonts w:ascii="Calibri" w:eastAsia="Calibri" w:hAnsi="Calibri" w:cs="Arial"/>
    </w:rPr>
  </w:style>
  <w:style w:type="character" w:customStyle="1" w:styleId="1Char">
    <w:name w:val="عنوان 1 Char"/>
    <w:basedOn w:val="a0"/>
    <w:link w:val="1"/>
    <w:uiPriority w:val="9"/>
    <w:rsid w:val="005A67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10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9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EFF92A-4562-434A-96A3-662E839208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42</Words>
  <Characters>2525</Characters>
  <Application>Microsoft Office Word</Application>
  <DocSecurity>0</DocSecurity>
  <Lines>21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wa Albu Rghaf</dc:creator>
  <cp:keywords/>
  <dc:description/>
  <cp:lastModifiedBy>FUJISU</cp:lastModifiedBy>
  <cp:revision>2</cp:revision>
  <cp:lastPrinted>2019-10-03T08:36:00Z</cp:lastPrinted>
  <dcterms:created xsi:type="dcterms:W3CDTF">2019-10-14T07:00:00Z</dcterms:created>
  <dcterms:modified xsi:type="dcterms:W3CDTF">2019-10-14T07:00:00Z</dcterms:modified>
</cp:coreProperties>
</file>